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A4D5E" w14:textId="2463BC0F" w:rsidR="00695146" w:rsidRPr="00597D03" w:rsidRDefault="00AE2ECC" w:rsidP="00695146">
      <w:pPr>
        <w:spacing w:line="276" w:lineRule="auto"/>
        <w:contextualSpacing/>
        <w:jc w:val="both"/>
        <w:rPr>
          <w:rFonts w:cstheme="minorHAnsi"/>
          <w:sz w:val="20"/>
          <w:szCs w:val="20"/>
          <w:lang w:val="fr-FR"/>
        </w:rPr>
      </w:pPr>
      <w:r>
        <w:rPr>
          <w:rFonts w:ascii="Century Gothic" w:eastAsia="MS Gothic" w:hAnsi="Century Gothic" w:cs="CIDFont+F4"/>
          <w:b/>
          <w:bCs/>
          <w:noProof/>
          <w:sz w:val="20"/>
          <w:szCs w:val="20"/>
          <w:lang w:val="fr-FR"/>
        </w:rPr>
        <w:drawing>
          <wp:anchor distT="0" distB="0" distL="114300" distR="114300" simplePos="0" relativeHeight="251659264" behindDoc="0" locked="0" layoutInCell="1" allowOverlap="1" wp14:anchorId="213244A0" wp14:editId="782B5E1A">
            <wp:simplePos x="0" y="0"/>
            <wp:positionH relativeFrom="margin">
              <wp:posOffset>-238125</wp:posOffset>
            </wp:positionH>
            <wp:positionV relativeFrom="paragraph">
              <wp:posOffset>-552450</wp:posOffset>
            </wp:positionV>
            <wp:extent cx="2092960" cy="1198880"/>
            <wp:effectExtent l="0" t="0" r="0" b="0"/>
            <wp:wrapNone/>
            <wp:docPr id="2" name="Image 2" descr="Une image contenant Graphique, capture d’écran, graphisme, logo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Graphique, capture d’écran, graphisme, logo&#10;&#10;Description générée automatique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75"/>
                    <a:stretch/>
                  </pic:blipFill>
                  <pic:spPr bwMode="auto">
                    <a:xfrm>
                      <a:off x="0" y="0"/>
                      <a:ext cx="2092960" cy="119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06ECE2" w14:textId="77777777" w:rsidR="00695146" w:rsidRPr="00597D03" w:rsidRDefault="00695146" w:rsidP="00695146">
      <w:pPr>
        <w:spacing w:line="276" w:lineRule="auto"/>
        <w:contextualSpacing/>
        <w:jc w:val="both"/>
        <w:rPr>
          <w:rFonts w:cstheme="minorHAnsi"/>
          <w:sz w:val="20"/>
          <w:szCs w:val="20"/>
          <w:lang w:val="fr-FR"/>
        </w:rPr>
      </w:pPr>
    </w:p>
    <w:p w14:paraId="7AC4D1FC" w14:textId="621DB2A7" w:rsidR="00EE5589" w:rsidRPr="00094058" w:rsidRDefault="0028116F" w:rsidP="002711AC">
      <w:pPr>
        <w:spacing w:line="240" w:lineRule="auto"/>
        <w:contextualSpacing/>
        <w:jc w:val="center"/>
        <w:rPr>
          <w:rFonts w:ascii="Baloo 2" w:hAnsi="Baloo 2" w:cs="Baloo 2"/>
          <w:b/>
          <w:bCs/>
          <w:smallCaps/>
          <w:color w:val="000552"/>
          <w:sz w:val="36"/>
          <w:szCs w:val="36"/>
          <w:lang w:val="fr-FR"/>
        </w:rPr>
      </w:pPr>
      <w:r>
        <w:rPr>
          <w:rFonts w:ascii="Baloo 2" w:hAnsi="Baloo 2" w:cs="Baloo 2"/>
          <w:b/>
          <w:bCs/>
          <w:smallCaps/>
          <w:color w:val="000552"/>
          <w:sz w:val="36"/>
          <w:szCs w:val="36"/>
          <w:lang w:val="fr-FR"/>
        </w:rPr>
        <w:br/>
      </w:r>
      <w:r w:rsidR="532741DD" w:rsidRPr="00094058">
        <w:rPr>
          <w:rFonts w:ascii="Baloo 2" w:hAnsi="Baloo 2" w:cs="Baloo 2"/>
          <w:b/>
          <w:bCs/>
          <w:smallCaps/>
          <w:color w:val="000552"/>
          <w:sz w:val="36"/>
          <w:szCs w:val="36"/>
          <w:lang w:val="fr-FR"/>
        </w:rPr>
        <w:t>Appel à candidatures 202</w:t>
      </w:r>
      <w:r w:rsidR="002F35E1">
        <w:rPr>
          <w:rFonts w:ascii="Baloo 2" w:hAnsi="Baloo 2" w:cs="Baloo 2"/>
          <w:b/>
          <w:bCs/>
          <w:smallCaps/>
          <w:color w:val="000552"/>
          <w:sz w:val="36"/>
          <w:szCs w:val="36"/>
          <w:lang w:val="fr-FR"/>
        </w:rPr>
        <w:t>4</w:t>
      </w:r>
      <w:r w:rsidR="007319F7" w:rsidRPr="00094058">
        <w:rPr>
          <w:rFonts w:ascii="Baloo 2" w:hAnsi="Baloo 2" w:cs="Baloo 2"/>
          <w:b/>
          <w:bCs/>
          <w:smallCaps/>
          <w:color w:val="000552"/>
          <w:sz w:val="36"/>
          <w:szCs w:val="36"/>
          <w:lang w:val="fr-FR"/>
        </w:rPr>
        <w:t xml:space="preserve"> – Etape 2</w:t>
      </w:r>
    </w:p>
    <w:p w14:paraId="6F1A7486" w14:textId="35C4533E" w:rsidR="00EE5589" w:rsidRPr="00094058" w:rsidRDefault="00A92C23" w:rsidP="089B6CAC">
      <w:pPr>
        <w:spacing w:line="276" w:lineRule="auto"/>
        <w:contextualSpacing/>
        <w:jc w:val="center"/>
        <w:rPr>
          <w:rFonts w:ascii="Baloo 2" w:hAnsi="Baloo 2" w:cs="Baloo 2"/>
          <w:b/>
          <w:bCs/>
          <w:smallCaps/>
          <w:color w:val="D9BF69"/>
          <w:sz w:val="28"/>
          <w:szCs w:val="28"/>
          <w:lang w:val="fr-FR"/>
        </w:rPr>
      </w:pPr>
      <w:r w:rsidRPr="00094058">
        <w:rPr>
          <w:rFonts w:ascii="Baloo 2" w:hAnsi="Baloo 2" w:cs="Baloo 2"/>
          <w:b/>
          <w:bCs/>
          <w:smallCaps/>
          <w:color w:val="D9BF69"/>
          <w:sz w:val="28"/>
          <w:szCs w:val="28"/>
          <w:lang w:val="fr-FR"/>
        </w:rPr>
        <w:t xml:space="preserve">DOSSIER </w:t>
      </w:r>
      <w:r w:rsidR="00894246" w:rsidRPr="00094058">
        <w:rPr>
          <w:rFonts w:ascii="Baloo 2" w:hAnsi="Baloo 2" w:cs="Baloo 2"/>
          <w:b/>
          <w:bCs/>
          <w:smallCaps/>
          <w:color w:val="D9BF69"/>
          <w:sz w:val="28"/>
          <w:szCs w:val="28"/>
          <w:lang w:val="fr-FR"/>
        </w:rPr>
        <w:t xml:space="preserve">SCIENTIFIQUE </w:t>
      </w:r>
      <w:r w:rsidRPr="00094058">
        <w:rPr>
          <w:rFonts w:ascii="Baloo 2" w:hAnsi="Baloo 2" w:cs="Baloo 2"/>
          <w:b/>
          <w:bCs/>
          <w:smallCaps/>
          <w:color w:val="D9BF69"/>
          <w:sz w:val="28"/>
          <w:szCs w:val="28"/>
          <w:lang w:val="fr-FR"/>
        </w:rPr>
        <w:t>COMPLET</w:t>
      </w:r>
    </w:p>
    <w:p w14:paraId="5410189D" w14:textId="336D7496" w:rsidR="00EE5589" w:rsidRPr="00597D03" w:rsidRDefault="00EE5589" w:rsidP="00695146">
      <w:pPr>
        <w:spacing w:line="276" w:lineRule="auto"/>
        <w:contextualSpacing/>
        <w:jc w:val="both"/>
        <w:rPr>
          <w:rFonts w:cstheme="minorHAnsi"/>
          <w:b/>
          <w:bCs/>
          <w:sz w:val="20"/>
          <w:szCs w:val="20"/>
          <w:lang w:val="fr-FR"/>
        </w:rPr>
      </w:pPr>
    </w:p>
    <w:p w14:paraId="3DFBD353" w14:textId="349ED0B3" w:rsidR="00EE5589" w:rsidRPr="00CD3A2E" w:rsidRDefault="00695146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lang w:val="fr-FR"/>
        </w:rPr>
      </w:pPr>
      <w:r w:rsidRPr="00CD3A2E">
        <w:rPr>
          <w:rFonts w:eastAsia="CIDFont+F4" w:cstheme="minorHAnsi"/>
          <w:lang w:val="fr-FR"/>
        </w:rPr>
        <w:t>Ce do</w:t>
      </w:r>
      <w:r w:rsidR="306260D2" w:rsidRPr="00CD3A2E">
        <w:rPr>
          <w:rFonts w:eastAsia="CIDFont+F4" w:cstheme="minorHAnsi"/>
          <w:lang w:val="fr-FR"/>
        </w:rPr>
        <w:t>cument dûment</w:t>
      </w:r>
      <w:r w:rsidR="00EE5589" w:rsidRPr="00CD3A2E">
        <w:rPr>
          <w:rFonts w:eastAsia="CIDFont+F4" w:cstheme="minorHAnsi"/>
          <w:lang w:val="fr-FR"/>
        </w:rPr>
        <w:t xml:space="preserve"> </w:t>
      </w:r>
      <w:r w:rsidR="006003A1" w:rsidRPr="00CD3A2E">
        <w:rPr>
          <w:rFonts w:eastAsia="CIDFont+F4" w:cstheme="minorHAnsi"/>
          <w:lang w:val="fr-FR"/>
        </w:rPr>
        <w:t xml:space="preserve">complété </w:t>
      </w:r>
      <w:r w:rsidR="00EE5589" w:rsidRPr="00CD3A2E">
        <w:rPr>
          <w:rFonts w:eastAsia="CIDFont+F4" w:cstheme="minorHAnsi"/>
          <w:lang w:val="fr-FR"/>
        </w:rPr>
        <w:t xml:space="preserve">doit être accompagné </w:t>
      </w:r>
      <w:r w:rsidR="004250E3" w:rsidRPr="00CD3A2E">
        <w:rPr>
          <w:rFonts w:eastAsia="CIDFont+F4" w:cstheme="minorHAnsi"/>
          <w:lang w:val="fr-FR"/>
        </w:rPr>
        <w:t>d</w:t>
      </w:r>
      <w:r w:rsidR="38FAFAB1" w:rsidRPr="00CD3A2E">
        <w:rPr>
          <w:rFonts w:eastAsia="CIDFont+F4" w:cstheme="minorHAnsi"/>
          <w:lang w:val="fr-FR"/>
        </w:rPr>
        <w:t>e l’</w:t>
      </w:r>
      <w:r w:rsidR="004250E3" w:rsidRPr="00CD3A2E">
        <w:rPr>
          <w:rFonts w:eastAsia="CIDFont+F4" w:cstheme="minorHAnsi"/>
          <w:lang w:val="fr-FR"/>
        </w:rPr>
        <w:t xml:space="preserve">accord de </w:t>
      </w:r>
      <w:r w:rsidR="00BF4954" w:rsidRPr="00CD3A2E">
        <w:rPr>
          <w:rFonts w:eastAsia="CIDFont+F4" w:cstheme="minorHAnsi"/>
          <w:lang w:val="fr-FR"/>
        </w:rPr>
        <w:t>l'établissement gestionnaire envisagé</w:t>
      </w:r>
      <w:r w:rsidR="00913775" w:rsidRPr="00CD3A2E">
        <w:rPr>
          <w:rFonts w:eastAsia="CIDFont+F4" w:cstheme="minorHAnsi"/>
          <w:lang w:val="fr-FR"/>
        </w:rPr>
        <w:t xml:space="preserve"> </w:t>
      </w:r>
      <w:r w:rsidR="1DAB9FC3" w:rsidRPr="00CD3A2E">
        <w:rPr>
          <w:rFonts w:eastAsia="MS Gothic" w:cstheme="minorHAnsi"/>
          <w:lang w:val="fr-FR"/>
        </w:rPr>
        <w:t>(</w:t>
      </w:r>
      <w:r w:rsidR="1BFDCE11" w:rsidRPr="00CD3A2E">
        <w:rPr>
          <w:rFonts w:eastAsia="MS Gothic" w:cstheme="minorHAnsi"/>
          <w:lang w:val="fr-FR"/>
        </w:rPr>
        <w:t xml:space="preserve">cf. </w:t>
      </w:r>
      <w:r w:rsidR="00014734">
        <w:rPr>
          <w:rFonts w:eastAsia="MS Gothic" w:cstheme="minorHAnsi"/>
          <w:lang w:val="fr-FR"/>
        </w:rPr>
        <w:t xml:space="preserve">dernière page </w:t>
      </w:r>
      <w:r w:rsidR="1DAB9FC3" w:rsidRPr="00CD3A2E">
        <w:rPr>
          <w:rFonts w:eastAsia="MS Gothic" w:cstheme="minorHAnsi"/>
          <w:lang w:val="fr-FR"/>
        </w:rPr>
        <w:t xml:space="preserve">du </w:t>
      </w:r>
      <w:r w:rsidR="7D1D68E0" w:rsidRPr="00CD3A2E">
        <w:rPr>
          <w:rFonts w:eastAsia="MS Gothic" w:cstheme="minorHAnsi"/>
          <w:lang w:val="fr-FR"/>
        </w:rPr>
        <w:t>document</w:t>
      </w:r>
      <w:r w:rsidR="1DAB9FC3" w:rsidRPr="00CD3A2E">
        <w:rPr>
          <w:rFonts w:eastAsia="MS Gothic" w:cstheme="minorHAnsi"/>
          <w:lang w:val="fr-FR"/>
        </w:rPr>
        <w:t>)</w:t>
      </w:r>
      <w:r w:rsidR="2D36322D" w:rsidRPr="00CD3A2E">
        <w:rPr>
          <w:rFonts w:eastAsia="MS Gothic" w:cstheme="minorHAnsi"/>
          <w:lang w:val="fr-FR"/>
        </w:rPr>
        <w:t xml:space="preserve">. </w:t>
      </w:r>
      <w:r w:rsidR="1535E18F" w:rsidRPr="00CD3A2E">
        <w:rPr>
          <w:rFonts w:eastAsia="MS Gothic" w:cstheme="minorHAnsi"/>
          <w:lang w:val="fr-FR"/>
        </w:rPr>
        <w:t>Ce document</w:t>
      </w:r>
      <w:r w:rsidR="00C66F8D" w:rsidRPr="00CD3A2E">
        <w:rPr>
          <w:rFonts w:eastAsia="MS Gothic" w:cstheme="minorHAnsi"/>
          <w:lang w:val="fr-FR"/>
        </w:rPr>
        <w:t xml:space="preserve">, ainsi que le CV de l’encadrant (et du co-encadrant éventuel), </w:t>
      </w:r>
      <w:r w:rsidR="1535E18F" w:rsidRPr="00CD3A2E">
        <w:rPr>
          <w:rFonts w:eastAsia="MS Gothic" w:cstheme="minorHAnsi"/>
          <w:lang w:val="fr-FR"/>
        </w:rPr>
        <w:t>devra être joint</w:t>
      </w:r>
      <w:r w:rsidR="3737BFE0" w:rsidRPr="00CD3A2E">
        <w:rPr>
          <w:rFonts w:eastAsia="MS Gothic" w:cstheme="minorHAnsi"/>
          <w:lang w:val="fr-FR"/>
        </w:rPr>
        <w:t xml:space="preserve"> au dossier de candidature </w:t>
      </w:r>
      <w:r w:rsidR="1DAB9FC3" w:rsidRPr="00CD3A2E">
        <w:rPr>
          <w:rFonts w:eastAsia="MS Gothic" w:cstheme="minorHAnsi"/>
          <w:lang w:val="fr-FR"/>
        </w:rPr>
        <w:t>en ligne</w:t>
      </w:r>
      <w:r w:rsidR="00C66F8D" w:rsidRPr="00CD3A2E">
        <w:rPr>
          <w:rFonts w:eastAsia="MS Gothic" w:cstheme="minorHAnsi"/>
          <w:lang w:val="fr-FR"/>
        </w:rPr>
        <w:t>.</w:t>
      </w:r>
    </w:p>
    <w:p w14:paraId="085A9F72" w14:textId="1AB2561F" w:rsidR="5249AB59" w:rsidRPr="00CD3A2E" w:rsidRDefault="5249AB59" w:rsidP="5249AB59">
      <w:pPr>
        <w:spacing w:after="0" w:line="240" w:lineRule="auto"/>
        <w:jc w:val="both"/>
        <w:rPr>
          <w:rFonts w:eastAsia="MS Gothic" w:cstheme="minorHAnsi"/>
          <w:lang w:val="fr-FR"/>
        </w:rPr>
      </w:pPr>
    </w:p>
    <w:p w14:paraId="3F0720A6" w14:textId="6733B82E" w:rsidR="002758E7" w:rsidRPr="00CD3A2E" w:rsidRDefault="002758E7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lang w:val="fr-FR"/>
        </w:rPr>
      </w:pPr>
      <w:r w:rsidRPr="00CD3A2E">
        <w:rPr>
          <w:rFonts w:eastAsia="MS Gothic" w:cstheme="minorHAnsi"/>
          <w:lang w:val="fr-FR"/>
        </w:rPr>
        <w:t>Il est indispensable de respecter le nombre limite de pages spécifié pour chaque item.</w:t>
      </w:r>
    </w:p>
    <w:p w14:paraId="70A22F9A" w14:textId="0C47860D" w:rsidR="00EE5589" w:rsidRPr="00597D03" w:rsidRDefault="00EE5589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sz w:val="20"/>
          <w:szCs w:val="20"/>
          <w:lang w:val="fr-FR"/>
        </w:rPr>
      </w:pPr>
    </w:p>
    <w:p w14:paraId="0A76DF4E" w14:textId="77777777" w:rsidR="003A691E" w:rsidRPr="006017D3" w:rsidRDefault="003A691E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Candidat</w:t>
      </w: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ab/>
      </w:r>
    </w:p>
    <w:p w14:paraId="0D61592E" w14:textId="77777777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D3A2E">
        <w:rPr>
          <w:rFonts w:eastAsia="CIDFont+F4" w:cstheme="minorHAnsi"/>
          <w:lang w:val="fr-FR"/>
        </w:rPr>
        <w:t>Nom :</w:t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996496284"/>
          <w:placeholder>
            <w:docPart w:val="136D7D8BFA7E42989603556738579460"/>
          </w:placeholder>
          <w:showingPlcHdr/>
          <w:text/>
        </w:sdtPr>
        <w:sdtEndPr/>
        <w:sdtContent>
          <w:r w:rsidRPr="00973211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6AA6E2C5" w14:textId="1FC3FFDD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D3A2E">
        <w:rPr>
          <w:rFonts w:eastAsia="CIDFont+F4" w:cstheme="minorHAnsi"/>
          <w:lang w:val="fr-FR"/>
        </w:rPr>
        <w:t>Prénom :</w:t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1257168464"/>
          <w:placeholder>
            <w:docPart w:val="48181CB3B7CB45459E38978780BFEF41"/>
          </w:placeholder>
          <w:showingPlcHdr/>
          <w:text/>
        </w:sdtPr>
        <w:sdtEndPr/>
        <w:sdtContent>
          <w:r w:rsidRPr="00CD3A2E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1F568E17" w14:textId="77777777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D3A2E">
        <w:rPr>
          <w:rFonts w:eastAsia="CIDFont+F4" w:cstheme="minorHAnsi"/>
          <w:lang w:val="fr-FR"/>
        </w:rPr>
        <w:t>E-mail :</w:t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697438638"/>
          <w:placeholder>
            <w:docPart w:val="10249DDF7D614E66A910F8826C92805E"/>
          </w:placeholder>
          <w:showingPlcHdr/>
        </w:sdtPr>
        <w:sdtEndPr/>
        <w:sdtContent>
          <w:r w:rsidRPr="00CD3A2E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5695B8C2" w14:textId="77777777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D3A2E">
        <w:rPr>
          <w:rFonts w:eastAsia="CIDFont+F4" w:cstheme="minorHAnsi"/>
          <w:lang w:val="fr-FR"/>
        </w:rPr>
        <w:t>Téléphone :</w:t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r w:rsidRPr="00CD3A2E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997382065"/>
          <w:placeholder>
            <w:docPart w:val="2F47916725F9449992AE28B9DFC17B00"/>
          </w:placeholder>
          <w:showingPlcHdr/>
        </w:sdtPr>
        <w:sdtEndPr/>
        <w:sdtContent>
          <w:r w:rsidRPr="00CD3A2E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00B55299" w14:textId="7C9D0270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D3A2E">
        <w:rPr>
          <w:rFonts w:eastAsia="CIDFont+F4" w:cstheme="minorHAnsi"/>
          <w:lang w:val="fr-FR"/>
        </w:rPr>
        <w:t>Dernier diplôme obtenu :</w:t>
      </w:r>
      <w:r w:rsidRPr="00CD3A2E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1168790120"/>
          <w:placeholder>
            <w:docPart w:val="8DEB8F43BF8844A2B9BB99CFCA4FABD1"/>
          </w:placeholder>
          <w:showingPlcHdr/>
          <w:text/>
        </w:sdtPr>
        <w:sdtEndPr/>
        <w:sdtContent>
          <w:r w:rsidRPr="00973211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472E7672" w14:textId="77777777" w:rsidR="003A691E" w:rsidRPr="00597D0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sz w:val="20"/>
          <w:szCs w:val="20"/>
          <w:lang w:val="fr-FR"/>
        </w:rPr>
      </w:pPr>
    </w:p>
    <w:p w14:paraId="5C82DC77" w14:textId="77777777" w:rsidR="003A691E" w:rsidRPr="006017D3" w:rsidRDefault="003A691E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Financement choisi</w:t>
      </w:r>
    </w:p>
    <w:p w14:paraId="23509980" w14:textId="77777777" w:rsidR="003A691E" w:rsidRPr="00CD3A2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i/>
          <w:iCs/>
          <w:lang w:val="fr-FR"/>
        </w:rPr>
      </w:pPr>
      <w:r w:rsidRPr="00CD3A2E">
        <w:rPr>
          <w:rFonts w:eastAsia="CIDFont+F4" w:cstheme="minorHAnsi"/>
          <w:i/>
          <w:iCs/>
          <w:lang w:val="fr-FR"/>
        </w:rPr>
        <w:t>Cochez le financement auquel vous souhaitez candidater (1 seul choix possible).</w:t>
      </w:r>
    </w:p>
    <w:p w14:paraId="4D47AD87" w14:textId="533BCF52" w:rsidR="009F52EB" w:rsidRPr="00F35208" w:rsidRDefault="005D19E1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b/>
          <w:bCs/>
          <w:lang w:val="fr-FR"/>
        </w:rPr>
      </w:pPr>
      <w:r>
        <w:rPr>
          <w:rFonts w:cstheme="minorHAnsi"/>
          <w:color w:val="000D23"/>
          <w:sz w:val="28"/>
          <w:szCs w:val="28"/>
          <w:lang w:val="fr-FR"/>
        </w:rPr>
        <w:br/>
      </w:r>
      <w:r w:rsidR="009F52EB" w:rsidRPr="00F35208">
        <w:rPr>
          <w:rFonts w:eastAsia="CIDFont+F4" w:cstheme="minorHAnsi"/>
          <w:b/>
          <w:bCs/>
          <w:lang w:val="fr-FR"/>
        </w:rPr>
        <w:t>Bourse A : Fin (dernière année) de doctorat (1 an)</w:t>
      </w:r>
      <w:r w:rsidR="009F52EB">
        <w:rPr>
          <w:rFonts w:eastAsia="CIDFont+F4" w:cstheme="minorHAnsi"/>
          <w:b/>
          <w:bCs/>
          <w:lang w:val="fr-FR"/>
        </w:rPr>
        <w:t> :</w:t>
      </w:r>
      <w:r w:rsidR="009F52EB" w:rsidRPr="00F35208">
        <w:rPr>
          <w:rFonts w:eastAsia="CIDFont+F4" w:cstheme="minorHAnsi"/>
          <w:b/>
          <w:bCs/>
          <w:lang w:val="fr-FR"/>
        </w:rPr>
        <w:tab/>
      </w:r>
      <w:r w:rsidR="009F52EB" w:rsidRPr="00F35208">
        <w:rPr>
          <w:rFonts w:eastAsia="CIDFont+F4" w:cstheme="minorHAnsi"/>
          <w:b/>
          <w:bCs/>
          <w:lang w:val="fr-FR"/>
        </w:rPr>
        <w:tab/>
      </w:r>
      <w:r w:rsidR="009F52EB" w:rsidRPr="00F35208">
        <w:rPr>
          <w:rFonts w:eastAsia="CIDFont+F4" w:cstheme="minorHAnsi"/>
          <w:b/>
          <w:bCs/>
          <w:lang w:val="fr-FR"/>
        </w:rPr>
        <w:tab/>
      </w:r>
      <w:r w:rsidR="009F52EB" w:rsidRPr="00F35208">
        <w:rPr>
          <w:rFonts w:eastAsia="CIDFont+F4" w:cstheme="minorHAnsi"/>
          <w:b/>
          <w:bCs/>
          <w:lang w:val="fr-FR"/>
        </w:rPr>
        <w:tab/>
      </w:r>
      <w:r w:rsidR="009F52EB" w:rsidRPr="00F35208">
        <w:rPr>
          <w:rFonts w:eastAsia="CIDFont+F4" w:cstheme="minorHAnsi"/>
          <w:b/>
          <w:bCs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-1645265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52EB" w:rsidRPr="00F35208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</w:p>
    <w:p w14:paraId="51D8FA65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Ecole doctorale :</w:t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-399745958"/>
          <w:placeholder>
            <w:docPart w:val="AC8E23CDC5B3474BB67FD531553E7080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0C0AD32E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Université 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2031678173"/>
          <w:placeholder>
            <w:docPart w:val="F859FFD210D54697913B7CADE0044A7E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16544110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Laboratoire 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-1773471094"/>
          <w:placeholder>
            <w:docPart w:val="A611718467D947F4AC1B3811490AA929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3950C2E0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</w:p>
    <w:p w14:paraId="6A50F0D3" w14:textId="77777777" w:rsidR="009F52EB" w:rsidRPr="00F35208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b/>
          <w:bCs/>
          <w:lang w:val="fr-FR"/>
        </w:rPr>
      </w:pPr>
      <w:r w:rsidRPr="00F35208">
        <w:rPr>
          <w:rFonts w:eastAsia="CIDFont+F4" w:cstheme="minorHAnsi"/>
          <w:b/>
          <w:bCs/>
          <w:lang w:val="fr-FR"/>
        </w:rPr>
        <w:t>Bourse B : Projet post-doctoral non-fléché (2 ans) :</w:t>
      </w:r>
      <w:r w:rsidRPr="00F35208">
        <w:rPr>
          <w:rFonts w:eastAsia="CIDFont+F4" w:cstheme="minorHAnsi"/>
          <w:b/>
          <w:bCs/>
          <w:lang w:val="fr-FR"/>
        </w:rPr>
        <w:tab/>
        <w:t xml:space="preserve"> </w:t>
      </w:r>
      <w:r w:rsidRPr="00F35208">
        <w:rPr>
          <w:rFonts w:eastAsia="CIDFont+F4" w:cstheme="minorHAnsi"/>
          <w:b/>
          <w:bCs/>
          <w:lang w:val="fr-FR"/>
        </w:rPr>
        <w:tab/>
      </w:r>
      <w:r w:rsidRPr="00F35208">
        <w:rPr>
          <w:rFonts w:eastAsia="CIDFont+F4" w:cstheme="minorHAnsi"/>
          <w:b/>
          <w:bCs/>
          <w:lang w:val="fr-FR"/>
        </w:rPr>
        <w:tab/>
      </w:r>
      <w:r w:rsidRPr="00F35208">
        <w:rPr>
          <w:rFonts w:eastAsia="CIDFont+F4" w:cstheme="minorHAnsi"/>
          <w:b/>
          <w:bCs/>
          <w:lang w:val="fr-FR"/>
        </w:rPr>
        <w:tab/>
      </w:r>
      <w:r w:rsidRPr="00F35208">
        <w:rPr>
          <w:rFonts w:eastAsia="CIDFont+F4" w:cstheme="minorHAnsi"/>
          <w:b/>
          <w:bCs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-126557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35208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  <w:r w:rsidRPr="00F35208">
        <w:rPr>
          <w:rFonts w:eastAsia="CIDFont+F4" w:cstheme="minorHAnsi"/>
          <w:b/>
          <w:bCs/>
          <w:lang w:val="fr-FR"/>
        </w:rPr>
        <w:tab/>
      </w:r>
    </w:p>
    <w:p w14:paraId="3E33CC9B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Université 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-1837754105"/>
          <w:placeholder>
            <w:docPart w:val="A139A4165F4F47E4A12033F288EB71F6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643D3D1C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Laboratoire 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1566528932"/>
          <w:placeholder>
            <w:docPart w:val="6D095ADEC187486FAD3AC18FBB6EF86C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1C5E3D1B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</w:p>
    <w:p w14:paraId="665AF7CB" w14:textId="77777777" w:rsidR="009F52EB" w:rsidRPr="00F35208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b/>
          <w:bCs/>
          <w:lang w:val="fr-FR"/>
        </w:rPr>
      </w:pPr>
      <w:r w:rsidRPr="00F35208">
        <w:rPr>
          <w:rFonts w:eastAsia="CIDFont+F4" w:cstheme="minorHAnsi"/>
          <w:b/>
          <w:bCs/>
          <w:lang w:val="fr-FR"/>
        </w:rPr>
        <w:t>Bourse C : Projet post-d</w:t>
      </w:r>
      <w:r>
        <w:rPr>
          <w:rFonts w:eastAsia="CIDFont+F4" w:cstheme="minorHAnsi"/>
          <w:b/>
          <w:bCs/>
          <w:lang w:val="fr-FR"/>
        </w:rPr>
        <w:t>octoral fléché, financé par la MIVILUDES (2 ans) :</w:t>
      </w:r>
      <w:r w:rsidRPr="00F35208">
        <w:rPr>
          <w:rFonts w:eastAsia="CIDFont+F4" w:cstheme="minorHAnsi"/>
          <w:b/>
          <w:bCs/>
          <w:lang w:val="fr-FR"/>
        </w:rPr>
        <w:tab/>
      </w:r>
      <w:r w:rsidRPr="00F35208">
        <w:rPr>
          <w:rFonts w:eastAsia="CIDFont+F4" w:cstheme="minorHAnsi"/>
          <w:b/>
          <w:bCs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1841880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35208">
            <w:rPr>
              <w:rFonts w:ascii="Segoe UI Symbol" w:eastAsia="MS Gothic" w:hAnsi="Segoe UI Symbol" w:cs="Segoe UI Symbol"/>
              <w:lang w:val="fr-FR"/>
            </w:rPr>
            <w:t>☐</w:t>
          </w:r>
        </w:sdtContent>
      </w:sdt>
    </w:p>
    <w:p w14:paraId="4AE10F6C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Université 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814992245"/>
          <w:placeholder>
            <w:docPart w:val="6EF7394DF0744DF3B7216F265AA32F51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3719728F" w14:textId="77777777" w:rsidR="009F52EB" w:rsidRPr="005D26D0" w:rsidRDefault="009F52EB" w:rsidP="009F52EB">
      <w:pPr>
        <w:autoSpaceDE w:val="0"/>
        <w:autoSpaceDN w:val="0"/>
        <w:adjustRightInd w:val="0"/>
        <w:spacing w:after="0" w:line="276" w:lineRule="auto"/>
        <w:jc w:val="both"/>
        <w:rPr>
          <w:rFonts w:eastAsia="CIDFont+F4" w:cstheme="minorHAnsi"/>
          <w:lang w:val="fr-FR"/>
        </w:rPr>
      </w:pPr>
      <w:r w:rsidRPr="005D26D0">
        <w:rPr>
          <w:rFonts w:eastAsia="CIDFont+F4" w:cstheme="minorHAnsi"/>
          <w:lang w:val="fr-FR"/>
        </w:rPr>
        <w:t>Laboratoire :</w:t>
      </w:r>
      <w:r w:rsidRPr="005D26D0">
        <w:rPr>
          <w:rFonts w:eastAsia="CIDFont+F4" w:cstheme="minorHAnsi"/>
          <w:lang w:val="fr-FR"/>
        </w:rPr>
        <w:tab/>
      </w:r>
      <w:r w:rsidRPr="005D26D0">
        <w:rPr>
          <w:rFonts w:eastAsia="CIDFont+F4" w:cstheme="minorHAnsi"/>
          <w:lang w:val="fr-FR"/>
        </w:rPr>
        <w:tab/>
      </w:r>
      <w:sdt>
        <w:sdtPr>
          <w:rPr>
            <w:rFonts w:ascii="Calibri" w:eastAsia="CIDFont+F4" w:hAnsi="Calibri" w:cs="Calibri"/>
            <w:lang w:val="fr-FR"/>
          </w:rPr>
          <w:id w:val="-1745795293"/>
          <w:placeholder>
            <w:docPart w:val="05B9673931E64BC69DDB96AAF292AD07"/>
          </w:placeholder>
          <w:showingPlcHdr/>
          <w:text/>
        </w:sdtPr>
        <w:sdtEndPr/>
        <w:sdtContent>
          <w:r w:rsidRPr="00DB03DF">
            <w:rPr>
              <w:rStyle w:val="Textedelespacerserv"/>
              <w:rFonts w:ascii="Calibri" w:hAnsi="Calibri" w:cs="Calibri"/>
              <w:lang w:val="fr-FR"/>
            </w:rPr>
            <w:t>Cliquez ou appuyez ici pour entrer du texte.</w:t>
          </w:r>
        </w:sdtContent>
      </w:sdt>
    </w:p>
    <w:p w14:paraId="1BFF8576" w14:textId="77777777" w:rsidR="003A691E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sz w:val="20"/>
          <w:szCs w:val="20"/>
          <w:lang w:val="fr-FR"/>
        </w:rPr>
      </w:pPr>
    </w:p>
    <w:p w14:paraId="24CAA76D" w14:textId="77777777" w:rsidR="005D19E1" w:rsidRDefault="005D19E1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sz w:val="20"/>
          <w:szCs w:val="20"/>
          <w:lang w:val="fr-FR"/>
        </w:rPr>
      </w:pPr>
    </w:p>
    <w:p w14:paraId="5E37649D" w14:textId="77777777" w:rsidR="005D19E1" w:rsidRDefault="005D19E1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sz w:val="20"/>
          <w:szCs w:val="20"/>
          <w:lang w:val="fr-FR"/>
        </w:rPr>
      </w:pPr>
    </w:p>
    <w:p w14:paraId="15D62CE0" w14:textId="77777777" w:rsidR="0028116F" w:rsidRPr="00597D03" w:rsidRDefault="0028116F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sz w:val="20"/>
          <w:szCs w:val="20"/>
          <w:lang w:val="fr-FR"/>
        </w:rPr>
      </w:pPr>
    </w:p>
    <w:p w14:paraId="34AFCA32" w14:textId="77777777" w:rsidR="003A691E" w:rsidRPr="006017D3" w:rsidRDefault="003A691E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lastRenderedPageBreak/>
        <w:t>Encadrant(s)</w:t>
      </w:r>
    </w:p>
    <w:p w14:paraId="56ECC132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b/>
          <w:bCs/>
          <w:lang w:val="fr-FR"/>
        </w:rPr>
      </w:pPr>
      <w:r w:rsidRPr="00C63313">
        <w:rPr>
          <w:rFonts w:eastAsia="CIDFont+F4" w:cstheme="minorHAnsi"/>
          <w:b/>
          <w:bCs/>
          <w:lang w:val="fr-FR"/>
        </w:rPr>
        <w:t>Encadrant principal :</w:t>
      </w:r>
    </w:p>
    <w:p w14:paraId="53BC7D9E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Nom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1378162975"/>
          <w:placeholder>
            <w:docPart w:val="7C32E77DBC6448E48ED6273C37AA0F97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012C0A2B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Prénom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512918866"/>
          <w:placeholder>
            <w:docPart w:val="3E1D81DF27BA441E9EBC4F3FD6313217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118EB917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E-mail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1397434355"/>
          <w:placeholder>
            <w:docPart w:val="C352E3EC9CE549A5845C175CCDF2656E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2B5F53F1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Téléphone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351648196"/>
          <w:placeholder>
            <w:docPart w:val="6D18615ED4FB42608924DFABEC2D63FD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03240674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  <w:r w:rsidRPr="00C63313">
        <w:rPr>
          <w:rFonts w:eastAsia="MS Gothic" w:cstheme="minorHAnsi"/>
          <w:lang w:val="fr-FR"/>
        </w:rPr>
        <w:t>Statut :</w:t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214860137"/>
          <w:placeholder>
            <w:docPart w:val="31510365EE334F44AA8CC06301D0F68E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18184D53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  <w:r w:rsidRPr="00C63313">
        <w:rPr>
          <w:rFonts w:eastAsia="MS Gothic" w:cstheme="minorHAnsi"/>
          <w:lang w:val="fr-FR"/>
        </w:rPr>
        <w:t>Laboratoire :</w:t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-652833530"/>
          <w:placeholder>
            <w:docPart w:val="129A1B4E4F044791BF9C913EB5955CA5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775B1552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</w:p>
    <w:p w14:paraId="7C4DF1C5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b/>
          <w:bCs/>
          <w:lang w:val="fr-FR"/>
        </w:rPr>
      </w:pPr>
      <w:r w:rsidRPr="00C63313">
        <w:rPr>
          <w:rFonts w:eastAsia="CIDFont+F4" w:cstheme="minorHAnsi"/>
          <w:b/>
          <w:bCs/>
          <w:lang w:val="fr-FR"/>
        </w:rPr>
        <w:t>Co-encadrant (si applicable) :</w:t>
      </w:r>
    </w:p>
    <w:p w14:paraId="55410847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Nom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1939862115"/>
          <w:placeholder>
            <w:docPart w:val="C2A52F8B95E648359456F036220CCBC5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3AE7736B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Prénom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460852287"/>
          <w:placeholder>
            <w:docPart w:val="F3D7EDB4081D401A82A0E687820C03E0"/>
          </w:placeholder>
          <w:showingPlcHdr/>
          <w:text/>
        </w:sdtPr>
        <w:sdtEndPr/>
        <w:sdtContent>
          <w:r w:rsidRPr="00973211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5C43B1BA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E-mail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565923602"/>
          <w:placeholder>
            <w:docPart w:val="6FD1019C1E64433A99BEA218807E9537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2C060EF4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CIDFont+F4" w:cstheme="minorHAnsi"/>
          <w:lang w:val="fr-FR"/>
        </w:rPr>
      </w:pPr>
      <w:r w:rsidRPr="00C63313">
        <w:rPr>
          <w:rFonts w:eastAsia="CIDFont+F4" w:cstheme="minorHAnsi"/>
          <w:lang w:val="fr-FR"/>
        </w:rPr>
        <w:t>Téléphone :</w:t>
      </w:r>
      <w:r w:rsidRPr="00C63313">
        <w:rPr>
          <w:rFonts w:eastAsia="CIDFont+F4" w:cstheme="minorHAnsi"/>
          <w:lang w:val="fr-FR"/>
        </w:rPr>
        <w:tab/>
      </w:r>
      <w:r w:rsidRPr="00C63313">
        <w:rPr>
          <w:rFonts w:eastAsia="CIDFont+F4" w:cstheme="minorHAnsi"/>
          <w:lang w:val="fr-FR"/>
        </w:rPr>
        <w:tab/>
      </w:r>
      <w:sdt>
        <w:sdtPr>
          <w:rPr>
            <w:rFonts w:eastAsia="CIDFont+F4" w:cstheme="minorHAnsi"/>
            <w:lang w:val="fr-FR"/>
          </w:rPr>
          <w:id w:val="-1425567888"/>
          <w:placeholder>
            <w:docPart w:val="22D67DBEA150495390045988A96C4914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7F786D12" w14:textId="77777777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  <w:r w:rsidRPr="00C63313">
        <w:rPr>
          <w:rFonts w:eastAsia="MS Gothic" w:cstheme="minorHAnsi"/>
          <w:lang w:val="fr-FR"/>
        </w:rPr>
        <w:t>Statut :</w:t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224884500"/>
          <w:placeholder>
            <w:docPart w:val="C8B4A13BB4774E03A7FD0C43FDF529A0"/>
          </w:placeholder>
          <w:showingPlcHdr/>
          <w:text/>
        </w:sdtPr>
        <w:sdtEndPr/>
        <w:sdtContent>
          <w:r w:rsidRPr="00C63313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2EEE63C9" w14:textId="7434086A" w:rsidR="003A691E" w:rsidRPr="00C6331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lang w:val="fr-FR"/>
        </w:rPr>
      </w:pPr>
      <w:r w:rsidRPr="00C63313">
        <w:rPr>
          <w:rFonts w:eastAsia="MS Gothic" w:cstheme="minorHAnsi"/>
          <w:lang w:val="fr-FR"/>
        </w:rPr>
        <w:t>Laboratoire :</w:t>
      </w:r>
      <w:r w:rsidRPr="00C63313">
        <w:rPr>
          <w:rFonts w:eastAsia="MS Gothic" w:cstheme="minorHAnsi"/>
          <w:lang w:val="fr-FR"/>
        </w:rPr>
        <w:tab/>
      </w:r>
      <w:r w:rsidRPr="00C63313">
        <w:rPr>
          <w:rFonts w:eastAsia="MS Gothic" w:cstheme="minorHAnsi"/>
          <w:lang w:val="fr-FR"/>
        </w:rPr>
        <w:tab/>
      </w:r>
      <w:sdt>
        <w:sdtPr>
          <w:rPr>
            <w:rFonts w:eastAsia="MS Gothic" w:cstheme="minorHAnsi"/>
            <w:lang w:val="fr-FR"/>
          </w:rPr>
          <w:id w:val="-1888559507"/>
          <w:placeholder>
            <w:docPart w:val="6CB675B216524B949D4EE6F29001662A"/>
          </w:placeholder>
          <w:showingPlcHdr/>
          <w:text/>
        </w:sdtPr>
        <w:sdtEndPr/>
        <w:sdtContent>
          <w:r w:rsidRPr="00973211">
            <w:rPr>
              <w:rStyle w:val="Textedelespacerserv"/>
              <w:rFonts w:cstheme="minorHAnsi"/>
              <w:lang w:val="fr-FR"/>
            </w:rPr>
            <w:t>Cliquez ou appuyez ici pour entrer du texte.</w:t>
          </w:r>
        </w:sdtContent>
      </w:sdt>
    </w:p>
    <w:p w14:paraId="0B33D14F" w14:textId="77777777" w:rsidR="003A691E" w:rsidRPr="00597D03" w:rsidRDefault="003A691E" w:rsidP="003A691E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eastAsia="MS Gothic" w:cstheme="minorHAnsi"/>
          <w:sz w:val="20"/>
          <w:szCs w:val="20"/>
          <w:lang w:val="fr-FR"/>
        </w:rPr>
      </w:pPr>
    </w:p>
    <w:p w14:paraId="37C30059" w14:textId="26956FB7" w:rsidR="00203FB0" w:rsidRPr="00597D03" w:rsidRDefault="00203FB0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sz w:val="20"/>
          <w:szCs w:val="20"/>
          <w:lang w:val="fr-FR"/>
        </w:rPr>
      </w:pPr>
    </w:p>
    <w:p w14:paraId="1367D577" w14:textId="2DE26AC6" w:rsidR="00203FB0" w:rsidRPr="006017D3" w:rsidRDefault="002ED892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Synthèse des travaux </w:t>
      </w:r>
      <w:r w:rsidR="00695146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précédents</w:t>
      </w: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du candidat</w:t>
      </w:r>
    </w:p>
    <w:p w14:paraId="0FCE62DD" w14:textId="1EF1DE46" w:rsidR="00A90ECE" w:rsidRPr="00C63313" w:rsidRDefault="00F16FFF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>Veuillez fournir un résumé mettant en exergue vos recherches passées et réalisations éventuelles.</w:t>
      </w:r>
      <w:r w:rsidR="00196845">
        <w:rPr>
          <w:rFonts w:eastAsia="MS Gothic" w:cstheme="minorHAnsi"/>
          <w:i/>
          <w:iCs/>
          <w:lang w:val="fr-FR"/>
        </w:rPr>
        <w:t xml:space="preserve"> </w:t>
      </w:r>
      <w:r w:rsidR="00AB554E">
        <w:rPr>
          <w:rFonts w:eastAsia="MS Gothic" w:cstheme="minorHAnsi"/>
          <w:i/>
          <w:iCs/>
          <w:lang w:val="fr-FR"/>
        </w:rPr>
        <w:t xml:space="preserve">Les candidats à la bourse de dernière année de doctorat sont invités à faire état de l’avancement </w:t>
      </w:r>
      <w:r w:rsidR="005A1F26">
        <w:rPr>
          <w:rFonts w:eastAsia="MS Gothic" w:cstheme="minorHAnsi"/>
          <w:i/>
          <w:iCs/>
          <w:lang w:val="fr-FR"/>
        </w:rPr>
        <w:t xml:space="preserve">de </w:t>
      </w:r>
      <w:r w:rsidR="00E50B14">
        <w:rPr>
          <w:rFonts w:eastAsia="MS Gothic" w:cstheme="minorHAnsi"/>
          <w:i/>
          <w:iCs/>
          <w:lang w:val="fr-FR"/>
        </w:rPr>
        <w:t xml:space="preserve">leurs études de </w:t>
      </w:r>
      <w:r w:rsidR="005A1F26">
        <w:rPr>
          <w:rFonts w:eastAsia="MS Gothic" w:cstheme="minorHAnsi"/>
          <w:i/>
          <w:iCs/>
          <w:lang w:val="fr-FR"/>
        </w:rPr>
        <w:t xml:space="preserve">thèse </w:t>
      </w:r>
      <w:r w:rsidR="00E50B14">
        <w:rPr>
          <w:rFonts w:eastAsia="MS Gothic" w:cstheme="minorHAnsi"/>
          <w:i/>
          <w:iCs/>
          <w:lang w:val="fr-FR"/>
        </w:rPr>
        <w:t xml:space="preserve">afin de </w:t>
      </w:r>
      <w:r w:rsidR="00173CA9">
        <w:rPr>
          <w:rFonts w:eastAsia="MS Gothic" w:cstheme="minorHAnsi"/>
          <w:i/>
          <w:iCs/>
          <w:lang w:val="fr-FR"/>
        </w:rPr>
        <w:t>délimiter</w:t>
      </w:r>
      <w:r w:rsidR="005A1F26">
        <w:rPr>
          <w:rFonts w:eastAsia="MS Gothic" w:cstheme="minorHAnsi"/>
          <w:i/>
          <w:iCs/>
          <w:lang w:val="fr-FR"/>
        </w:rPr>
        <w:t xml:space="preserve"> les besoins supplémentaires</w:t>
      </w:r>
      <w:r w:rsidR="00173CA9">
        <w:rPr>
          <w:rFonts w:eastAsia="MS Gothic" w:cstheme="minorHAnsi"/>
          <w:i/>
          <w:iCs/>
          <w:lang w:val="fr-FR"/>
        </w:rPr>
        <w:t xml:space="preserve"> nécessaires.</w:t>
      </w:r>
      <w:r w:rsidR="00562D17">
        <w:rPr>
          <w:rFonts w:eastAsia="MS Gothic" w:cstheme="minorHAnsi"/>
          <w:i/>
          <w:iCs/>
          <w:lang w:val="fr-FR"/>
        </w:rPr>
        <w:t xml:space="preserve"> </w:t>
      </w:r>
      <w:r w:rsidR="00562D17" w:rsidRPr="00C63313">
        <w:rPr>
          <w:rFonts w:eastAsia="MS Gothic" w:cstheme="minorHAnsi"/>
          <w:i/>
          <w:iCs/>
          <w:lang w:val="fr-FR"/>
        </w:rPr>
        <w:t>(1 page maximum)</w:t>
      </w:r>
    </w:p>
    <w:p w14:paraId="5C44D727" w14:textId="774BFF35" w:rsidR="00F95CFD" w:rsidRPr="00597D03" w:rsidRDefault="00F95CFD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sz w:val="20"/>
          <w:szCs w:val="20"/>
          <w:lang w:val="fr-FR"/>
        </w:rPr>
      </w:pPr>
    </w:p>
    <w:p w14:paraId="267BCAC3" w14:textId="77777777" w:rsidR="004250E3" w:rsidRPr="00597D03" w:rsidRDefault="004250E3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sz w:val="24"/>
          <w:szCs w:val="24"/>
          <w:lang w:val="fr-FR"/>
        </w:rPr>
      </w:pPr>
    </w:p>
    <w:p w14:paraId="734549A7" w14:textId="72182434" w:rsidR="00EE5589" w:rsidRPr="006017D3" w:rsidRDefault="00A90ECE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Description du projet de </w:t>
      </w:r>
      <w:r w:rsidR="00264F64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recherche</w:t>
      </w:r>
    </w:p>
    <w:p w14:paraId="5ABB4726" w14:textId="17BF143F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>1/ Titre</w:t>
      </w:r>
      <w:r w:rsidR="00204E40" w:rsidRPr="00C63313">
        <w:rPr>
          <w:rFonts w:eastAsia="MS Gothic" w:cstheme="minorHAnsi"/>
          <w:i/>
          <w:iCs/>
          <w:lang w:val="fr-FR"/>
        </w:rPr>
        <w:t xml:space="preserve"> </w:t>
      </w:r>
      <w:r w:rsidRPr="00C63313">
        <w:rPr>
          <w:rFonts w:eastAsia="MS Gothic" w:cstheme="minorHAnsi"/>
          <w:i/>
          <w:iCs/>
          <w:lang w:val="fr-FR"/>
        </w:rPr>
        <w:t>et mots clés ;</w:t>
      </w:r>
    </w:p>
    <w:p w14:paraId="5DA559DD" w14:textId="77777777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2B75640E" w14:textId="5574140B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 xml:space="preserve">2/ </w:t>
      </w:r>
      <w:r w:rsidR="0003477F" w:rsidRPr="00C63313">
        <w:rPr>
          <w:rFonts w:eastAsia="MS Gothic" w:cstheme="minorHAnsi"/>
          <w:i/>
          <w:iCs/>
          <w:lang w:val="fr-FR"/>
        </w:rPr>
        <w:t>R</w:t>
      </w:r>
      <w:r w:rsidRPr="00C63313">
        <w:rPr>
          <w:rFonts w:eastAsia="MS Gothic" w:cstheme="minorHAnsi"/>
          <w:i/>
          <w:iCs/>
          <w:lang w:val="fr-FR"/>
        </w:rPr>
        <w:t>ationnel théorique du projet et ses objectifs</w:t>
      </w:r>
      <w:r w:rsidR="2104843C" w:rsidRPr="00C63313">
        <w:rPr>
          <w:rFonts w:eastAsia="MS Gothic" w:cstheme="minorHAnsi"/>
          <w:i/>
          <w:iCs/>
          <w:lang w:val="fr-FR"/>
        </w:rPr>
        <w:t xml:space="preserve"> </w:t>
      </w:r>
      <w:r w:rsidRPr="00C63313">
        <w:rPr>
          <w:rFonts w:eastAsia="MS Gothic" w:cstheme="minorHAnsi"/>
          <w:i/>
          <w:iCs/>
          <w:lang w:val="fr-FR"/>
        </w:rPr>
        <w:t>; une attention particulière sera portée à la description du (des) public(s) visé(s) ;</w:t>
      </w:r>
    </w:p>
    <w:p w14:paraId="518C2EB9" w14:textId="77777777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09E94D8C" w14:textId="66703C33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 xml:space="preserve">3/ </w:t>
      </w:r>
      <w:r w:rsidR="0003477F" w:rsidRPr="00C63313">
        <w:rPr>
          <w:rFonts w:eastAsia="MS Gothic" w:cstheme="minorHAnsi"/>
          <w:i/>
          <w:iCs/>
          <w:lang w:val="fr-FR"/>
        </w:rPr>
        <w:t>M</w:t>
      </w:r>
      <w:r w:rsidRPr="00C63313">
        <w:rPr>
          <w:rFonts w:eastAsia="MS Gothic" w:cstheme="minorHAnsi"/>
          <w:i/>
          <w:iCs/>
          <w:lang w:val="fr-FR"/>
        </w:rPr>
        <w:t xml:space="preserve">éthodologie </w:t>
      </w:r>
      <w:r w:rsidR="000461FD">
        <w:rPr>
          <w:rFonts w:eastAsia="MS Gothic" w:cstheme="minorHAnsi"/>
          <w:i/>
          <w:iCs/>
          <w:lang w:val="fr-FR"/>
        </w:rPr>
        <w:t xml:space="preserve">détaillée </w:t>
      </w:r>
      <w:r w:rsidRPr="00C63313">
        <w:rPr>
          <w:rFonts w:eastAsia="MS Gothic" w:cstheme="minorHAnsi"/>
          <w:i/>
          <w:iCs/>
          <w:lang w:val="fr-FR"/>
        </w:rPr>
        <w:t>et résultats attendus ;</w:t>
      </w:r>
    </w:p>
    <w:p w14:paraId="56509B45" w14:textId="77777777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6D6194BC" w14:textId="53D1734E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 xml:space="preserve">4/ </w:t>
      </w:r>
      <w:r w:rsidR="0003477F" w:rsidRPr="00C63313">
        <w:rPr>
          <w:rFonts w:eastAsia="MS Gothic" w:cstheme="minorHAnsi"/>
          <w:i/>
          <w:iCs/>
          <w:lang w:val="fr-FR"/>
        </w:rPr>
        <w:t>I</w:t>
      </w:r>
      <w:r w:rsidRPr="00C63313">
        <w:rPr>
          <w:rFonts w:eastAsia="MS Gothic" w:cstheme="minorHAnsi"/>
          <w:i/>
          <w:iCs/>
          <w:lang w:val="fr-FR"/>
        </w:rPr>
        <w:t>ntérêt clinique, scientifique et sociétal du projet et de ses perspectives</w:t>
      </w:r>
      <w:r w:rsidR="0003477F" w:rsidRPr="00C63313">
        <w:rPr>
          <w:rFonts w:eastAsia="MS Gothic" w:cstheme="minorHAnsi"/>
          <w:i/>
          <w:iCs/>
          <w:lang w:val="fr-FR"/>
        </w:rPr>
        <w:t xml:space="preserve"> </w:t>
      </w:r>
      <w:r w:rsidRPr="00C63313">
        <w:rPr>
          <w:rFonts w:eastAsia="MS Gothic" w:cstheme="minorHAnsi"/>
          <w:i/>
          <w:iCs/>
          <w:lang w:val="fr-FR"/>
        </w:rPr>
        <w:t>;</w:t>
      </w:r>
    </w:p>
    <w:p w14:paraId="5393D500" w14:textId="77777777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695F3FA2" w14:textId="7B351E7F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 xml:space="preserve">5/ </w:t>
      </w:r>
      <w:r w:rsidR="0003477F" w:rsidRPr="00C63313">
        <w:rPr>
          <w:rFonts w:eastAsia="MS Gothic" w:cstheme="minorHAnsi"/>
          <w:i/>
          <w:iCs/>
          <w:lang w:val="fr-FR"/>
        </w:rPr>
        <w:t>Echéancier</w:t>
      </w:r>
      <w:r w:rsidRPr="00C63313">
        <w:rPr>
          <w:rFonts w:eastAsia="MS Gothic" w:cstheme="minorHAnsi"/>
          <w:i/>
          <w:iCs/>
          <w:lang w:val="fr-FR"/>
        </w:rPr>
        <w:t xml:space="preserve"> prévisionnel ;</w:t>
      </w:r>
    </w:p>
    <w:p w14:paraId="314A66C7" w14:textId="77777777" w:rsidR="005D00C0" w:rsidRPr="00C63313" w:rsidRDefault="005D00C0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7909B3F7" w14:textId="0B981E2E" w:rsidR="00162CA9" w:rsidRPr="00C63313" w:rsidRDefault="0006143E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>6</w:t>
      </w:r>
      <w:r w:rsidR="005D00C0" w:rsidRPr="00C63313">
        <w:rPr>
          <w:rFonts w:eastAsia="MS Gothic" w:cstheme="minorHAnsi"/>
          <w:i/>
          <w:iCs/>
          <w:lang w:val="fr-FR"/>
        </w:rPr>
        <w:t xml:space="preserve">/ </w:t>
      </w:r>
      <w:r w:rsidR="0003477F" w:rsidRPr="00C63313">
        <w:rPr>
          <w:rFonts w:eastAsia="MS Gothic" w:cstheme="minorHAnsi"/>
          <w:i/>
          <w:iCs/>
          <w:lang w:val="fr-FR"/>
        </w:rPr>
        <w:t>B</w:t>
      </w:r>
      <w:r w:rsidR="005D00C0" w:rsidRPr="00C63313">
        <w:rPr>
          <w:rFonts w:eastAsia="MS Gothic" w:cstheme="minorHAnsi"/>
          <w:i/>
          <w:iCs/>
          <w:lang w:val="fr-FR"/>
        </w:rPr>
        <w:t>udget prévisionnel</w:t>
      </w:r>
      <w:r w:rsidR="004D2813" w:rsidRPr="00C63313">
        <w:rPr>
          <w:rFonts w:eastAsia="MS Gothic" w:cstheme="minorHAnsi"/>
          <w:i/>
          <w:iCs/>
          <w:lang w:val="fr-FR"/>
        </w:rPr>
        <w:t xml:space="preserve"> </w:t>
      </w:r>
      <w:r w:rsidR="00563AD9" w:rsidRPr="00C63313">
        <w:rPr>
          <w:rFonts w:eastAsia="MS Gothic" w:cstheme="minorHAnsi"/>
          <w:i/>
          <w:iCs/>
          <w:lang w:val="fr-FR"/>
        </w:rPr>
        <w:t>(détaillé)</w:t>
      </w:r>
      <w:r w:rsidR="00CD57D9" w:rsidRPr="00C63313">
        <w:rPr>
          <w:rFonts w:eastAsia="MS Gothic" w:cstheme="minorHAnsi"/>
          <w:i/>
          <w:iCs/>
          <w:lang w:val="fr-FR"/>
        </w:rPr>
        <w:t xml:space="preserve"> </w:t>
      </w:r>
      <w:r w:rsidR="005D00C0" w:rsidRPr="00C63313">
        <w:rPr>
          <w:rFonts w:eastAsia="MS Gothic" w:cstheme="minorHAnsi"/>
          <w:i/>
          <w:iCs/>
          <w:lang w:val="fr-FR"/>
        </w:rPr>
        <w:t>;</w:t>
      </w:r>
    </w:p>
    <w:p w14:paraId="14CD2860" w14:textId="157C0D7C" w:rsidR="008C2EE4" w:rsidRPr="00C63313" w:rsidRDefault="008C2EE4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</w:p>
    <w:p w14:paraId="531DFD67" w14:textId="30F9F635" w:rsidR="008C2EE4" w:rsidRPr="00C63313" w:rsidRDefault="00845FF2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C63313">
        <w:rPr>
          <w:rFonts w:eastAsia="MS Gothic" w:cstheme="minorHAnsi"/>
          <w:i/>
          <w:iCs/>
          <w:lang w:val="fr-FR"/>
        </w:rPr>
        <w:t>(</w:t>
      </w:r>
      <w:r w:rsidR="004C323E" w:rsidRPr="00C63313">
        <w:rPr>
          <w:rFonts w:eastAsia="MS Gothic" w:cstheme="minorHAnsi"/>
          <w:i/>
          <w:iCs/>
          <w:lang w:val="fr-FR"/>
        </w:rPr>
        <w:t>5</w:t>
      </w:r>
      <w:r w:rsidRPr="00C63313">
        <w:rPr>
          <w:rFonts w:eastAsia="MS Gothic" w:cstheme="minorHAnsi"/>
          <w:i/>
          <w:iCs/>
          <w:lang w:val="fr-FR"/>
        </w:rPr>
        <w:t xml:space="preserve"> pages </w:t>
      </w:r>
      <w:r w:rsidR="005C4EFF" w:rsidRPr="00C63313">
        <w:rPr>
          <w:rFonts w:eastAsia="MS Gothic" w:cstheme="minorHAnsi"/>
          <w:i/>
          <w:iCs/>
          <w:lang w:val="fr-FR"/>
        </w:rPr>
        <w:t xml:space="preserve">maximum </w:t>
      </w:r>
      <w:r w:rsidR="00204E40" w:rsidRPr="00C63313">
        <w:rPr>
          <w:rFonts w:eastAsia="MS Gothic" w:cstheme="minorHAnsi"/>
          <w:i/>
          <w:iCs/>
          <w:lang w:val="fr-FR"/>
        </w:rPr>
        <w:t xml:space="preserve">pour les projets </w:t>
      </w:r>
      <w:r w:rsidR="002F17D3" w:rsidRPr="00C63313">
        <w:rPr>
          <w:rFonts w:eastAsia="MS Gothic" w:cstheme="minorHAnsi"/>
          <w:i/>
          <w:iCs/>
          <w:lang w:val="fr-FR"/>
        </w:rPr>
        <w:t>postdoctoraux</w:t>
      </w:r>
      <w:r w:rsidR="0060278C" w:rsidRPr="00C63313">
        <w:rPr>
          <w:rFonts w:eastAsia="MS Gothic" w:cstheme="minorHAnsi"/>
          <w:i/>
          <w:iCs/>
          <w:lang w:val="fr-FR"/>
        </w:rPr>
        <w:t xml:space="preserve">, </w:t>
      </w:r>
      <w:r w:rsidR="00FA6753">
        <w:rPr>
          <w:rFonts w:eastAsia="MS Gothic" w:cstheme="minorHAnsi"/>
          <w:i/>
          <w:iCs/>
          <w:lang w:val="fr-FR"/>
        </w:rPr>
        <w:t>3,5</w:t>
      </w:r>
      <w:r w:rsidR="00FD136C">
        <w:rPr>
          <w:rFonts w:eastAsia="MS Gothic" w:cstheme="minorHAnsi"/>
          <w:i/>
          <w:iCs/>
          <w:lang w:val="fr-FR"/>
        </w:rPr>
        <w:t xml:space="preserve"> </w:t>
      </w:r>
      <w:r w:rsidR="00204E40" w:rsidRPr="00C63313">
        <w:rPr>
          <w:rFonts w:eastAsia="MS Gothic" w:cstheme="minorHAnsi"/>
          <w:i/>
          <w:iCs/>
          <w:lang w:val="fr-FR"/>
        </w:rPr>
        <w:t>pages</w:t>
      </w:r>
      <w:r w:rsidR="005C4EFF" w:rsidRPr="00C63313">
        <w:rPr>
          <w:rFonts w:eastAsia="MS Gothic" w:cstheme="minorHAnsi"/>
          <w:i/>
          <w:iCs/>
          <w:lang w:val="fr-FR"/>
        </w:rPr>
        <w:t xml:space="preserve"> maximum</w:t>
      </w:r>
      <w:r w:rsidR="00204E40" w:rsidRPr="00C63313">
        <w:rPr>
          <w:rFonts w:eastAsia="MS Gothic" w:cstheme="minorHAnsi"/>
          <w:i/>
          <w:iCs/>
          <w:lang w:val="fr-FR"/>
        </w:rPr>
        <w:t xml:space="preserve"> pour la</w:t>
      </w:r>
      <w:r w:rsidR="0060278C" w:rsidRPr="00C63313">
        <w:rPr>
          <w:rFonts w:eastAsia="MS Gothic" w:cstheme="minorHAnsi"/>
          <w:i/>
          <w:iCs/>
          <w:lang w:val="fr-FR"/>
        </w:rPr>
        <w:t xml:space="preserve"> dernière année</w:t>
      </w:r>
      <w:r w:rsidR="00204E40" w:rsidRPr="00C63313">
        <w:rPr>
          <w:rFonts w:eastAsia="MS Gothic" w:cstheme="minorHAnsi"/>
          <w:i/>
          <w:iCs/>
          <w:lang w:val="fr-FR"/>
        </w:rPr>
        <w:t xml:space="preserve"> de doctorat</w:t>
      </w:r>
      <w:r w:rsidRPr="00C63313">
        <w:rPr>
          <w:rFonts w:eastAsia="MS Gothic" w:cstheme="minorHAnsi"/>
          <w:i/>
          <w:iCs/>
          <w:lang w:val="fr-FR"/>
        </w:rPr>
        <w:t>)</w:t>
      </w:r>
    </w:p>
    <w:p w14:paraId="6E50657B" w14:textId="1D521FE3" w:rsidR="007140D4" w:rsidRPr="00597D03" w:rsidRDefault="007140D4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sz w:val="20"/>
          <w:szCs w:val="20"/>
          <w:lang w:val="fr-FR"/>
        </w:rPr>
      </w:pPr>
    </w:p>
    <w:p w14:paraId="729E1935" w14:textId="77777777" w:rsidR="007140D4" w:rsidRPr="00597D03" w:rsidRDefault="007140D4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sz w:val="20"/>
          <w:szCs w:val="20"/>
          <w:lang w:val="fr-FR"/>
        </w:rPr>
      </w:pPr>
    </w:p>
    <w:p w14:paraId="145BEF73" w14:textId="607CFC8F" w:rsidR="008C2EE4" w:rsidRPr="006017D3" w:rsidRDefault="0053799D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lastRenderedPageBreak/>
        <w:t xml:space="preserve">En quoi votre projet s’inscrit-il dans la thématique du psychotraumatisme et/ou de la résilience </w:t>
      </w:r>
      <w:r w:rsidR="0098526F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et apporte-t-il un regard nouveau</w:t>
      </w:r>
      <w:r w:rsidR="009C2D64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/original</w:t>
      </w:r>
      <w:r w:rsidR="0098526F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sur le sujet</w:t>
      </w:r>
      <w:r w:rsidR="009019FA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</w:t>
      </w: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?</w:t>
      </w:r>
      <w:r w:rsidR="00C202CC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(Bourse</w:t>
      </w:r>
      <w:r w:rsidR="002E0267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s</w:t>
      </w:r>
      <w:r w:rsidR="00C202CC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A et B)</w:t>
      </w:r>
    </w:p>
    <w:p w14:paraId="25FDD25D" w14:textId="4A8C5F1E" w:rsidR="008C2EE4" w:rsidRPr="002A2B78" w:rsidRDefault="0003477F" w:rsidP="008C2EE4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2A2B78">
        <w:rPr>
          <w:rFonts w:eastAsia="MS Gothic" w:cstheme="minorHAnsi"/>
          <w:i/>
          <w:iCs/>
          <w:lang w:val="fr-FR"/>
        </w:rPr>
        <w:t>A</w:t>
      </w:r>
      <w:r w:rsidR="008C2EE4" w:rsidRPr="002A2B78">
        <w:rPr>
          <w:rFonts w:eastAsia="MS Gothic" w:cstheme="minorHAnsi"/>
          <w:i/>
          <w:iCs/>
          <w:lang w:val="fr-FR"/>
        </w:rPr>
        <w:t xml:space="preserve">rgumentaire </w:t>
      </w:r>
      <w:r w:rsidR="00001941" w:rsidRPr="002A2B78">
        <w:rPr>
          <w:rFonts w:eastAsia="MS Gothic" w:cstheme="minorHAnsi"/>
          <w:i/>
          <w:iCs/>
          <w:lang w:val="fr-FR"/>
        </w:rPr>
        <w:t>d’une demi</w:t>
      </w:r>
      <w:r w:rsidR="004478F5" w:rsidRPr="002A2B78">
        <w:rPr>
          <w:rFonts w:eastAsia="MS Gothic" w:cstheme="minorHAnsi"/>
          <w:lang w:val="fr-FR"/>
        </w:rPr>
        <w:t>-</w:t>
      </w:r>
      <w:r w:rsidR="005C4EFF" w:rsidRPr="002A2B78">
        <w:rPr>
          <w:rFonts w:eastAsia="MS Gothic" w:cstheme="minorHAnsi"/>
          <w:i/>
          <w:iCs/>
          <w:lang w:val="fr-FR"/>
        </w:rPr>
        <w:t>page</w:t>
      </w:r>
      <w:r w:rsidR="008C2EE4" w:rsidRPr="002A2B78">
        <w:rPr>
          <w:rFonts w:eastAsia="MS Gothic" w:cstheme="minorHAnsi"/>
          <w:i/>
          <w:iCs/>
          <w:lang w:val="fr-FR"/>
        </w:rPr>
        <w:t xml:space="preserve"> max</w:t>
      </w:r>
      <w:r w:rsidR="005168F0" w:rsidRPr="002A2B78">
        <w:rPr>
          <w:rFonts w:eastAsia="MS Gothic" w:cstheme="minorHAnsi"/>
          <w:i/>
          <w:iCs/>
          <w:lang w:val="fr-FR"/>
        </w:rPr>
        <w:t>imum</w:t>
      </w:r>
      <w:r w:rsidR="008C2EE4" w:rsidRPr="002A2B78">
        <w:rPr>
          <w:rFonts w:eastAsia="MS Gothic" w:cstheme="minorHAnsi"/>
          <w:i/>
          <w:iCs/>
          <w:lang w:val="fr-FR"/>
        </w:rPr>
        <w:t>.</w:t>
      </w:r>
    </w:p>
    <w:p w14:paraId="615F4F17" w14:textId="23E3C755" w:rsidR="00C15A2B" w:rsidRPr="00597D03" w:rsidRDefault="002E0267" w:rsidP="005D00C0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  <w:r>
        <w:rPr>
          <w:rFonts w:eastAsia="MS Gothic" w:cstheme="minorHAnsi"/>
          <w:sz w:val="20"/>
          <w:szCs w:val="20"/>
          <w:lang w:val="fr-FR"/>
        </w:rPr>
        <w:br/>
      </w:r>
    </w:p>
    <w:p w14:paraId="03496858" w14:textId="35F1DDD4" w:rsidR="002E0267" w:rsidRPr="006017D3" w:rsidRDefault="002E0267" w:rsidP="002E0267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En quoi votre projet s’inscrit-il dans </w:t>
      </w:r>
      <w:r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les thématiques de la MIVILUDES et</w:t>
      </w:r>
      <w:r w:rsidR="00AF5D7B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</w:t>
      </w:r>
      <w:r w:rsidR="007075A4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contribue-t-il à mieux </w:t>
      </w:r>
      <w:r w:rsidR="00584797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c</w:t>
      </w:r>
      <w:r w:rsidR="007075A4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omprendre</w:t>
      </w:r>
      <w:r w:rsidR="00AF5D7B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</w:t>
      </w:r>
      <w:r w:rsidR="00584797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la nature des séquelles en santé mentale vécues par les victimes d’emprise sectaire</w:t>
      </w:r>
      <w:r w:rsidR="009019FA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</w:t>
      </w:r>
      <w:r w:rsidR="00AF5D7B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? </w:t>
      </w:r>
      <w:r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(</w:t>
      </w:r>
      <w:r w:rsidR="00AF5D7B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Bourse C)</w:t>
      </w:r>
    </w:p>
    <w:p w14:paraId="3234AA8C" w14:textId="77777777" w:rsidR="002E0267" w:rsidRPr="002A2B78" w:rsidRDefault="002E0267" w:rsidP="002E0267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2A2B78">
        <w:rPr>
          <w:rFonts w:eastAsia="MS Gothic" w:cstheme="minorHAnsi"/>
          <w:i/>
          <w:iCs/>
          <w:lang w:val="fr-FR"/>
        </w:rPr>
        <w:t>Argumentaire d’une demi</w:t>
      </w:r>
      <w:r w:rsidRPr="002A2B78">
        <w:rPr>
          <w:rFonts w:eastAsia="MS Gothic" w:cstheme="minorHAnsi"/>
          <w:lang w:val="fr-FR"/>
        </w:rPr>
        <w:t>-</w:t>
      </w:r>
      <w:r w:rsidRPr="002A2B78">
        <w:rPr>
          <w:rFonts w:eastAsia="MS Gothic" w:cstheme="minorHAnsi"/>
          <w:i/>
          <w:iCs/>
          <w:lang w:val="fr-FR"/>
        </w:rPr>
        <w:t>page maximum.</w:t>
      </w:r>
    </w:p>
    <w:p w14:paraId="7E6A3CE1" w14:textId="238CCC27" w:rsidR="008B3518" w:rsidRDefault="00584797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  <w:r>
        <w:rPr>
          <w:rFonts w:eastAsia="MS Gothic" w:cstheme="minorHAnsi"/>
          <w:sz w:val="20"/>
          <w:szCs w:val="20"/>
          <w:lang w:val="fr-FR"/>
        </w:rPr>
        <w:br/>
      </w:r>
    </w:p>
    <w:p w14:paraId="5F9949E9" w14:textId="5551D360" w:rsidR="00D949E2" w:rsidRPr="006017D3" w:rsidRDefault="00D949E2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Ce projet repose-t-il sur l'utilisation d'une approche </w:t>
      </w:r>
      <w:r w:rsidR="00A10846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multidisciplinaire ?</w:t>
      </w:r>
    </w:p>
    <w:p w14:paraId="121EA91A" w14:textId="551D34D2" w:rsidR="00D36697" w:rsidRPr="00D46118" w:rsidRDefault="00D72539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MS Gothic" w:cstheme="minorHAnsi"/>
          <w:i/>
          <w:iCs/>
          <w:lang w:val="fr-FR"/>
        </w:rPr>
      </w:pPr>
      <w:r w:rsidRPr="00D46118">
        <w:rPr>
          <w:rFonts w:eastAsia="MS Gothic" w:cstheme="minorHAnsi"/>
          <w:i/>
          <w:iCs/>
          <w:lang w:val="fr-FR"/>
        </w:rPr>
        <w:t>Si le projet présente une composante multidisciplinaire, veuillez argumenter (</w:t>
      </w:r>
      <w:r w:rsidR="004478F5" w:rsidRPr="00C36FEF">
        <w:rPr>
          <w:rFonts w:eastAsia="MS Gothic" w:cstheme="minorHAnsi"/>
          <w:i/>
          <w:iCs/>
          <w:lang w:val="fr-FR"/>
        </w:rPr>
        <w:t>une demi-</w:t>
      </w:r>
      <w:r w:rsidRPr="00D46118">
        <w:rPr>
          <w:rFonts w:eastAsia="MS Gothic" w:cstheme="minorHAnsi"/>
          <w:i/>
          <w:iCs/>
          <w:lang w:val="fr-FR"/>
        </w:rPr>
        <w:t>page maximum).</w:t>
      </w:r>
    </w:p>
    <w:p w14:paraId="4A70CCE0" w14:textId="1120AB90" w:rsidR="00D949E2" w:rsidRPr="00597D03" w:rsidRDefault="00D949E2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sz w:val="20"/>
          <w:szCs w:val="20"/>
          <w:u w:val="single"/>
          <w:lang w:val="fr-FR"/>
        </w:rPr>
      </w:pPr>
    </w:p>
    <w:p w14:paraId="2D6261EB" w14:textId="77777777" w:rsidR="00162CA9" w:rsidRPr="00597D03" w:rsidRDefault="00162CA9" w:rsidP="004250E3">
      <w:pPr>
        <w:autoSpaceDE w:val="0"/>
        <w:autoSpaceDN w:val="0"/>
        <w:adjustRightInd w:val="0"/>
        <w:spacing w:after="0" w:line="240" w:lineRule="auto"/>
        <w:jc w:val="both"/>
        <w:rPr>
          <w:rFonts w:eastAsia="CIDFont+F4" w:cstheme="minorHAnsi"/>
          <w:sz w:val="20"/>
          <w:szCs w:val="20"/>
          <w:u w:val="single"/>
          <w:lang w:val="fr-FR"/>
        </w:rPr>
      </w:pPr>
    </w:p>
    <w:p w14:paraId="63C5656A" w14:textId="086C687E" w:rsidR="00F0010D" w:rsidRPr="006017D3" w:rsidRDefault="00D949E2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Description de l'environnement de travail</w:t>
      </w:r>
    </w:p>
    <w:p w14:paraId="32E248E2" w14:textId="2A5F160E" w:rsidR="002A4289" w:rsidRPr="00D46118" w:rsidRDefault="00F0010D" w:rsidP="00A6387F">
      <w:pPr>
        <w:spacing w:after="240"/>
        <w:jc w:val="both"/>
        <w:rPr>
          <w:rFonts w:eastAsia="MS Gothic" w:cstheme="minorHAnsi"/>
          <w:i/>
          <w:iCs/>
          <w:lang w:val="fr-FR"/>
        </w:rPr>
      </w:pPr>
      <w:r w:rsidRPr="00D46118">
        <w:rPr>
          <w:rFonts w:eastAsia="MS Gothic" w:cstheme="minorHAnsi"/>
          <w:i/>
          <w:iCs/>
          <w:lang w:val="fr-FR"/>
        </w:rPr>
        <w:t>Veuillez fournir les éléments d’information permettant d'apprécier si l'environnement (les moyens intellectuels et/ou matériels à disposition) est en adéquation avec la réalisation de ce qui est annoncé dans le projet. Précisez les atouts de l’environnement de recherche pour le projet visé</w:t>
      </w:r>
      <w:r w:rsidR="00D46118">
        <w:rPr>
          <w:rFonts w:eastAsia="MS Gothic" w:cstheme="minorHAnsi"/>
          <w:i/>
          <w:iCs/>
          <w:lang w:val="fr-FR"/>
        </w:rPr>
        <w:t>, les éventuelles autorisations déjà obtenues</w:t>
      </w:r>
      <w:r w:rsidR="004F5401">
        <w:rPr>
          <w:rFonts w:eastAsia="MS Gothic" w:cstheme="minorHAnsi"/>
          <w:i/>
          <w:iCs/>
          <w:lang w:val="fr-FR"/>
        </w:rPr>
        <w:t xml:space="preserve">, </w:t>
      </w:r>
      <w:r w:rsidR="00566F24">
        <w:rPr>
          <w:rFonts w:eastAsia="MS Gothic" w:cstheme="minorHAnsi"/>
          <w:i/>
          <w:iCs/>
          <w:lang w:val="fr-FR"/>
        </w:rPr>
        <w:t>les moyens d’accès</w:t>
      </w:r>
      <w:r w:rsidR="004F5401">
        <w:rPr>
          <w:rFonts w:eastAsia="MS Gothic" w:cstheme="minorHAnsi"/>
          <w:i/>
          <w:iCs/>
          <w:lang w:val="fr-FR"/>
        </w:rPr>
        <w:t xml:space="preserve"> à la population</w:t>
      </w:r>
      <w:r w:rsidR="00566F24">
        <w:rPr>
          <w:rFonts w:eastAsia="MS Gothic" w:cstheme="minorHAnsi"/>
          <w:i/>
          <w:iCs/>
          <w:lang w:val="fr-FR"/>
        </w:rPr>
        <w:t xml:space="preserve"> étudiée</w:t>
      </w:r>
      <w:r w:rsidRPr="00D46118">
        <w:rPr>
          <w:rFonts w:eastAsia="MS Gothic" w:cstheme="minorHAnsi"/>
          <w:i/>
          <w:iCs/>
          <w:lang w:val="fr-FR"/>
        </w:rPr>
        <w:t xml:space="preserve"> et les publications majeures du laboratoire/promoteur (1 page max</w:t>
      </w:r>
      <w:r w:rsidR="0006143E" w:rsidRPr="00D46118">
        <w:rPr>
          <w:rFonts w:eastAsia="MS Gothic" w:cstheme="minorHAnsi"/>
          <w:i/>
          <w:iCs/>
          <w:lang w:val="fr-FR"/>
        </w:rPr>
        <w:t>imum</w:t>
      </w:r>
      <w:r w:rsidRPr="00D46118">
        <w:rPr>
          <w:rFonts w:eastAsia="MS Gothic" w:cstheme="minorHAnsi"/>
          <w:i/>
          <w:iCs/>
          <w:lang w:val="fr-FR"/>
        </w:rPr>
        <w:t>).</w:t>
      </w:r>
    </w:p>
    <w:p w14:paraId="4F9D3913" w14:textId="77777777" w:rsidR="0006143E" w:rsidRDefault="0006143E" w:rsidP="00F24DA3">
      <w:pPr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</w:p>
    <w:p w14:paraId="193C7923" w14:textId="68731399" w:rsidR="00336420" w:rsidRPr="006017D3" w:rsidRDefault="009552C1" w:rsidP="00336420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Exercice de v</w:t>
      </w:r>
      <w:r w:rsidR="00611812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ulgarisation </w:t>
      </w:r>
      <w:r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pour le </w:t>
      </w:r>
      <w:r w:rsidR="003C661B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grand public</w:t>
      </w:r>
    </w:p>
    <w:p w14:paraId="57B7D501" w14:textId="309E8E35" w:rsidR="009D5F77" w:rsidRDefault="00336420" w:rsidP="00336420">
      <w:pPr>
        <w:spacing w:after="240"/>
        <w:jc w:val="both"/>
        <w:rPr>
          <w:rFonts w:eastAsia="MS Gothic" w:cstheme="minorHAnsi"/>
          <w:i/>
          <w:iCs/>
          <w:lang w:val="fr-FR"/>
        </w:rPr>
      </w:pPr>
      <w:r w:rsidRPr="00D46118">
        <w:rPr>
          <w:rFonts w:eastAsia="MS Gothic" w:cstheme="minorHAnsi"/>
          <w:i/>
          <w:iCs/>
          <w:lang w:val="fr-FR"/>
        </w:rPr>
        <w:t xml:space="preserve">Veuillez fournir </w:t>
      </w:r>
      <w:r w:rsidR="00F86E2C">
        <w:rPr>
          <w:rFonts w:eastAsia="MS Gothic" w:cstheme="minorHAnsi"/>
          <w:i/>
          <w:iCs/>
          <w:lang w:val="fr-FR"/>
        </w:rPr>
        <w:t>un</w:t>
      </w:r>
      <w:r w:rsidR="003C661B">
        <w:rPr>
          <w:rFonts w:eastAsia="MS Gothic" w:cstheme="minorHAnsi"/>
          <w:i/>
          <w:iCs/>
          <w:lang w:val="fr-FR"/>
        </w:rPr>
        <w:t xml:space="preserve"> résumé grand public de votre projet </w:t>
      </w:r>
      <w:r w:rsidR="00911976">
        <w:rPr>
          <w:rFonts w:eastAsia="MS Gothic" w:cstheme="minorHAnsi"/>
          <w:i/>
          <w:iCs/>
          <w:lang w:val="fr-FR"/>
        </w:rPr>
        <w:t xml:space="preserve">qui </w:t>
      </w:r>
      <w:r w:rsidR="00076934">
        <w:rPr>
          <w:rFonts w:eastAsia="MS Gothic" w:cstheme="minorHAnsi"/>
          <w:i/>
          <w:iCs/>
          <w:lang w:val="fr-FR"/>
        </w:rPr>
        <w:t xml:space="preserve">en </w:t>
      </w:r>
      <w:r w:rsidR="006455D4">
        <w:rPr>
          <w:rFonts w:eastAsia="MS Gothic" w:cstheme="minorHAnsi"/>
          <w:i/>
          <w:iCs/>
          <w:lang w:val="fr-FR"/>
        </w:rPr>
        <w:t>communique</w:t>
      </w:r>
      <w:r w:rsidR="00076934">
        <w:rPr>
          <w:rFonts w:eastAsia="MS Gothic" w:cstheme="minorHAnsi"/>
          <w:i/>
          <w:iCs/>
          <w:lang w:val="fr-FR"/>
        </w:rPr>
        <w:t xml:space="preserve"> </w:t>
      </w:r>
      <w:r w:rsidR="006455D4">
        <w:rPr>
          <w:rFonts w:eastAsia="MS Gothic" w:cstheme="minorHAnsi"/>
          <w:i/>
          <w:iCs/>
          <w:lang w:val="fr-FR"/>
        </w:rPr>
        <w:t>les objectifs</w:t>
      </w:r>
      <w:r w:rsidR="000D755F">
        <w:rPr>
          <w:rFonts w:eastAsia="MS Gothic" w:cstheme="minorHAnsi"/>
          <w:i/>
          <w:iCs/>
          <w:lang w:val="fr-FR"/>
        </w:rPr>
        <w:t xml:space="preserve"> et</w:t>
      </w:r>
      <w:r w:rsidR="009E7C0D">
        <w:rPr>
          <w:rFonts w:eastAsia="MS Gothic" w:cstheme="minorHAnsi"/>
          <w:i/>
          <w:iCs/>
          <w:lang w:val="fr-FR"/>
        </w:rPr>
        <w:t xml:space="preserve"> </w:t>
      </w:r>
      <w:r w:rsidR="003A4027">
        <w:rPr>
          <w:rFonts w:eastAsia="MS Gothic" w:cstheme="minorHAnsi"/>
          <w:i/>
          <w:iCs/>
          <w:lang w:val="fr-FR"/>
        </w:rPr>
        <w:t>le déroulement mais également les implications</w:t>
      </w:r>
      <w:r w:rsidR="00A70710">
        <w:rPr>
          <w:rFonts w:eastAsia="MS Gothic" w:cstheme="minorHAnsi"/>
          <w:i/>
          <w:iCs/>
          <w:lang w:val="fr-FR"/>
        </w:rPr>
        <w:t xml:space="preserve"> à </w:t>
      </w:r>
      <w:r w:rsidR="00FD09B2">
        <w:rPr>
          <w:rFonts w:eastAsia="MS Gothic" w:cstheme="minorHAnsi"/>
          <w:i/>
          <w:iCs/>
          <w:lang w:val="fr-FR"/>
        </w:rPr>
        <w:t xml:space="preserve">court, moyen et </w:t>
      </w:r>
      <w:r w:rsidR="006F0953">
        <w:rPr>
          <w:rFonts w:eastAsia="MS Gothic" w:cstheme="minorHAnsi"/>
          <w:i/>
          <w:iCs/>
          <w:lang w:val="fr-FR"/>
        </w:rPr>
        <w:t>long terme</w:t>
      </w:r>
      <w:r w:rsidR="00B847F4">
        <w:rPr>
          <w:rFonts w:eastAsia="MS Gothic" w:cstheme="minorHAnsi"/>
          <w:i/>
          <w:iCs/>
          <w:lang w:val="fr-FR"/>
        </w:rPr>
        <w:t>,</w:t>
      </w:r>
      <w:r w:rsidR="00A70710">
        <w:rPr>
          <w:rFonts w:eastAsia="MS Gothic" w:cstheme="minorHAnsi"/>
          <w:i/>
          <w:iCs/>
          <w:lang w:val="fr-FR"/>
        </w:rPr>
        <w:t xml:space="preserve"> les</w:t>
      </w:r>
      <w:r w:rsidR="00B847F4">
        <w:rPr>
          <w:rFonts w:eastAsia="MS Gothic" w:cstheme="minorHAnsi"/>
          <w:i/>
          <w:iCs/>
          <w:lang w:val="fr-FR"/>
        </w:rPr>
        <w:t xml:space="preserve"> </w:t>
      </w:r>
      <w:r w:rsidR="003A4027">
        <w:rPr>
          <w:rFonts w:eastAsia="MS Gothic" w:cstheme="minorHAnsi"/>
          <w:i/>
          <w:iCs/>
          <w:lang w:val="fr-FR"/>
        </w:rPr>
        <w:t>apports</w:t>
      </w:r>
      <w:r w:rsidR="00B847F4">
        <w:rPr>
          <w:rFonts w:eastAsia="MS Gothic" w:cstheme="minorHAnsi"/>
          <w:i/>
          <w:iCs/>
          <w:lang w:val="fr-FR"/>
        </w:rPr>
        <w:t xml:space="preserve"> et </w:t>
      </w:r>
      <w:r w:rsidR="00A70710">
        <w:rPr>
          <w:rFonts w:eastAsia="MS Gothic" w:cstheme="minorHAnsi"/>
          <w:i/>
          <w:iCs/>
          <w:lang w:val="fr-FR"/>
        </w:rPr>
        <w:t>précautions éventuelles</w:t>
      </w:r>
      <w:r w:rsidR="003A4027">
        <w:rPr>
          <w:rFonts w:eastAsia="MS Gothic" w:cstheme="minorHAnsi"/>
          <w:i/>
          <w:iCs/>
          <w:lang w:val="fr-FR"/>
        </w:rPr>
        <w:t xml:space="preserve"> pour les participants</w:t>
      </w:r>
      <w:r w:rsidR="000B3C48">
        <w:rPr>
          <w:rFonts w:eastAsia="MS Gothic" w:cstheme="minorHAnsi"/>
          <w:i/>
          <w:iCs/>
          <w:lang w:val="fr-FR"/>
        </w:rPr>
        <w:t xml:space="preserve"> (si</w:t>
      </w:r>
      <w:r w:rsidR="001A7F91">
        <w:rPr>
          <w:rFonts w:eastAsia="MS Gothic" w:cstheme="minorHAnsi"/>
          <w:i/>
          <w:iCs/>
          <w:lang w:val="fr-FR"/>
        </w:rPr>
        <w:t xml:space="preserve"> applicable car</w:t>
      </w:r>
      <w:r w:rsidR="000B3C48">
        <w:rPr>
          <w:rFonts w:eastAsia="MS Gothic" w:cstheme="minorHAnsi"/>
          <w:i/>
          <w:iCs/>
          <w:lang w:val="fr-FR"/>
        </w:rPr>
        <w:t xml:space="preserve"> </w:t>
      </w:r>
      <w:r w:rsidR="009552C1">
        <w:rPr>
          <w:rFonts w:eastAsia="MS Gothic" w:cstheme="minorHAnsi"/>
          <w:i/>
          <w:iCs/>
          <w:lang w:val="fr-FR"/>
        </w:rPr>
        <w:t>étude chez l’humain)</w:t>
      </w:r>
      <w:r w:rsidR="003A4027">
        <w:rPr>
          <w:rFonts w:eastAsia="MS Gothic" w:cstheme="minorHAnsi"/>
          <w:i/>
          <w:iCs/>
          <w:lang w:val="fr-FR"/>
        </w:rPr>
        <w:t xml:space="preserve">, </w:t>
      </w:r>
      <w:r w:rsidR="00B847F4">
        <w:rPr>
          <w:rFonts w:eastAsia="MS Gothic" w:cstheme="minorHAnsi"/>
          <w:i/>
          <w:iCs/>
          <w:lang w:val="fr-FR"/>
        </w:rPr>
        <w:t>etc.</w:t>
      </w:r>
      <w:r w:rsidR="00E07E0B">
        <w:rPr>
          <w:rFonts w:eastAsia="MS Gothic" w:cstheme="minorHAnsi"/>
          <w:i/>
          <w:iCs/>
          <w:lang w:val="fr-FR"/>
        </w:rPr>
        <w:t xml:space="preserve"> (1 page maximum)</w:t>
      </w:r>
    </w:p>
    <w:p w14:paraId="64298F2D" w14:textId="77777777" w:rsidR="00F24439" w:rsidRPr="00597D03" w:rsidRDefault="00F24439" w:rsidP="00F24DA3">
      <w:pPr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</w:p>
    <w:p w14:paraId="6D0A276A" w14:textId="07422227" w:rsidR="00C46137" w:rsidRPr="006017D3" w:rsidRDefault="00C46137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Fiche d’identif</w:t>
      </w:r>
      <w:r w:rsidR="009D3AC5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i</w:t>
      </w: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cation de </w:t>
      </w:r>
      <w:r w:rsidR="00B006D2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l’établissement gestionnaire </w:t>
      </w:r>
    </w:p>
    <w:p w14:paraId="730D0C67" w14:textId="03B9C958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>Raison sociale :</w:t>
      </w:r>
    </w:p>
    <w:p w14:paraId="0086F716" w14:textId="79A56029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>Statut juridique</w:t>
      </w:r>
      <w:r w:rsidR="00B006D2" w:rsidRPr="00CC7850">
        <w:rPr>
          <w:rFonts w:eastAsia="MS Gothic" w:cstheme="minorHAnsi"/>
          <w:lang w:val="fr-FR"/>
        </w:rPr>
        <w:t xml:space="preserve"> </w:t>
      </w:r>
      <w:r w:rsidRPr="00CC7850">
        <w:rPr>
          <w:rFonts w:eastAsia="MS Gothic" w:cstheme="minorHAnsi"/>
          <w:lang w:val="fr-FR"/>
        </w:rPr>
        <w:t xml:space="preserve">: </w:t>
      </w:r>
    </w:p>
    <w:p w14:paraId="408E2D01" w14:textId="50166541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Adresse du siège social : </w:t>
      </w:r>
    </w:p>
    <w:p w14:paraId="2EAD58D5" w14:textId="063757F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Adresse de correspondance, si différente : </w:t>
      </w:r>
    </w:p>
    <w:p w14:paraId="3A0B5F86" w14:textId="1436610C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Téléphone : </w:t>
      </w:r>
    </w:p>
    <w:p w14:paraId="714A1FD9" w14:textId="0535B353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Courriel : </w:t>
      </w:r>
    </w:p>
    <w:p w14:paraId="5B767A72" w14:textId="3E153662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Numéro de SIRET : </w:t>
      </w:r>
    </w:p>
    <w:p w14:paraId="34968BA4" w14:textId="233AC2C4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lastRenderedPageBreak/>
        <w:t>Représentant légal</w:t>
      </w:r>
      <w:r w:rsidR="008719B4" w:rsidRPr="00CC7850">
        <w:rPr>
          <w:rFonts w:eastAsia="MS Gothic" w:cstheme="minorHAnsi"/>
          <w:lang w:val="fr-FR"/>
        </w:rPr>
        <w:t xml:space="preserve"> </w:t>
      </w:r>
      <w:r w:rsidRPr="00CC7850">
        <w:rPr>
          <w:rFonts w:eastAsia="MS Gothic" w:cstheme="minorHAnsi"/>
          <w:lang w:val="fr-FR"/>
        </w:rPr>
        <w:t xml:space="preserve">: </w:t>
      </w:r>
    </w:p>
    <w:p w14:paraId="2690BAC2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Civilité (nom/prénom) : </w:t>
      </w:r>
    </w:p>
    <w:p w14:paraId="13F1B8EB" w14:textId="3918DC29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Fonction : </w:t>
      </w:r>
    </w:p>
    <w:p w14:paraId="7FE13A42" w14:textId="65FA3574" w:rsidR="00C46137" w:rsidRPr="00CC7850" w:rsidRDefault="00112775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Téléphone </w:t>
      </w:r>
      <w:r w:rsidR="00C46137" w:rsidRPr="00CC7850">
        <w:rPr>
          <w:rFonts w:eastAsia="MS Gothic" w:cstheme="minorHAnsi"/>
          <w:lang w:val="fr-FR"/>
        </w:rPr>
        <w:t xml:space="preserve">: </w:t>
      </w:r>
    </w:p>
    <w:p w14:paraId="4B1674CA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Adresse électronique : </w:t>
      </w:r>
    </w:p>
    <w:p w14:paraId="74C6F191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</w:p>
    <w:p w14:paraId="7A9176A0" w14:textId="7B75E161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>Responsable opérationnel à contacter (s’il diffère du représentant légal)</w:t>
      </w:r>
      <w:r w:rsidR="008719B4" w:rsidRPr="00CC7850">
        <w:rPr>
          <w:rFonts w:eastAsia="MS Gothic" w:cstheme="minorHAnsi"/>
          <w:lang w:val="fr-FR"/>
        </w:rPr>
        <w:t> :</w:t>
      </w:r>
    </w:p>
    <w:p w14:paraId="1C431F82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Civilité, nom /prénom : </w:t>
      </w:r>
    </w:p>
    <w:p w14:paraId="1DA46828" w14:textId="5E700DBC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>Fonction</w:t>
      </w:r>
      <w:r w:rsidR="008719B4" w:rsidRPr="00CC7850">
        <w:rPr>
          <w:rFonts w:eastAsia="MS Gothic" w:cstheme="minorHAnsi"/>
          <w:lang w:val="fr-FR"/>
        </w:rPr>
        <w:t xml:space="preserve"> </w:t>
      </w:r>
      <w:r w:rsidRPr="00CC7850">
        <w:rPr>
          <w:rFonts w:eastAsia="MS Gothic" w:cstheme="minorHAnsi"/>
          <w:lang w:val="fr-FR"/>
        </w:rPr>
        <w:t xml:space="preserve">: </w:t>
      </w:r>
    </w:p>
    <w:p w14:paraId="7A969D0E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Tél. : </w:t>
      </w:r>
    </w:p>
    <w:p w14:paraId="3EAB8E4A" w14:textId="77777777" w:rsidR="00C46137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 xml:space="preserve">Fax : </w:t>
      </w:r>
    </w:p>
    <w:p w14:paraId="4360B6DA" w14:textId="0BD2AABA" w:rsidR="00A6387F" w:rsidRPr="00CC7850" w:rsidRDefault="00C46137" w:rsidP="00C46137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CC7850">
        <w:rPr>
          <w:rFonts w:eastAsia="MS Gothic" w:cstheme="minorHAnsi"/>
          <w:lang w:val="fr-FR"/>
        </w:rPr>
        <w:t>Adresse électronique :</w:t>
      </w:r>
    </w:p>
    <w:p w14:paraId="0A39E407" w14:textId="77777777" w:rsidR="00014734" w:rsidRPr="00597D03" w:rsidRDefault="00014734" w:rsidP="00C46137">
      <w:pPr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</w:p>
    <w:p w14:paraId="2951C5FC" w14:textId="77777777" w:rsidR="00266233" w:rsidRPr="00597D03" w:rsidRDefault="00266233" w:rsidP="00C46137">
      <w:pPr>
        <w:spacing w:after="0" w:line="240" w:lineRule="auto"/>
        <w:jc w:val="both"/>
        <w:rPr>
          <w:rFonts w:eastAsia="MS Gothic" w:cstheme="minorHAnsi"/>
          <w:sz w:val="20"/>
          <w:szCs w:val="20"/>
          <w:lang w:val="fr-FR"/>
        </w:rPr>
      </w:pPr>
    </w:p>
    <w:p w14:paraId="31D1C070" w14:textId="5678DA27" w:rsidR="00C7076A" w:rsidRPr="006017D3" w:rsidRDefault="00C46137" w:rsidP="006017D3">
      <w:pPr>
        <w:shd w:val="clear" w:color="auto" w:fill="8FC7BF"/>
        <w:spacing w:line="240" w:lineRule="auto"/>
        <w:jc w:val="both"/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</w:pPr>
      <w:r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>Accord de gestion</w:t>
      </w:r>
      <w:r w:rsidR="00081074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 </w:t>
      </w:r>
      <w:r w:rsidR="00B006D2" w:rsidRPr="006017D3">
        <w:rPr>
          <w:rFonts w:ascii="Baloo 2" w:hAnsi="Baloo 2" w:cs="Baloo 2"/>
          <w:b/>
          <w:bCs/>
          <w:color w:val="FFFFFF" w:themeColor="background1"/>
          <w:sz w:val="28"/>
          <w:szCs w:val="28"/>
          <w:lang w:val="fr-FR"/>
        </w:rPr>
        <w:t xml:space="preserve">de l’établissement gestionnaire </w:t>
      </w:r>
    </w:p>
    <w:p w14:paraId="357155AE" w14:textId="239629A8" w:rsidR="005A63A3" w:rsidRPr="009F1D6D" w:rsidRDefault="00081074" w:rsidP="00594C41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9F1D6D">
        <w:rPr>
          <w:rFonts w:eastAsia="MS Gothic" w:cstheme="minorHAnsi"/>
          <w:lang w:val="fr-FR"/>
        </w:rPr>
        <w:t>Je, soussigné(e)</w:t>
      </w:r>
      <w:r w:rsidR="008719B4" w:rsidRPr="009F1D6D">
        <w:rPr>
          <w:rFonts w:eastAsia="MS Gothic" w:cstheme="minorHAnsi"/>
          <w:lang w:val="fr-FR"/>
        </w:rPr>
        <w:t xml:space="preserve">, </w:t>
      </w:r>
      <w:r w:rsidR="00B8382A" w:rsidRPr="009F1D6D">
        <w:rPr>
          <w:rFonts w:eastAsia="MS Gothic" w:cstheme="minorHAnsi"/>
          <w:lang w:val="fr-FR"/>
        </w:rPr>
        <w:t>…………………………………………………,</w:t>
      </w:r>
      <w:r w:rsidR="00C41EA3" w:rsidRPr="009F1D6D">
        <w:rPr>
          <w:rFonts w:eastAsia="MS Gothic" w:cstheme="minorHAnsi"/>
          <w:lang w:val="fr-FR"/>
        </w:rPr>
        <w:t xml:space="preserve"> en qualité de ……………………….</w:t>
      </w:r>
      <w:r w:rsidR="005A63A3" w:rsidRPr="009F1D6D">
        <w:rPr>
          <w:rFonts w:eastAsia="MS Gothic" w:cstheme="minorHAnsi"/>
          <w:lang w:val="fr-FR"/>
        </w:rPr>
        <w:t xml:space="preserve"> </w:t>
      </w:r>
      <w:r w:rsidR="00C41EA3" w:rsidRPr="009F1D6D">
        <w:rPr>
          <w:rFonts w:eastAsia="MS Gothic" w:cstheme="minorHAnsi"/>
          <w:lang w:val="fr-FR"/>
        </w:rPr>
        <w:t xml:space="preserve">et représentant légal de </w:t>
      </w:r>
      <w:r w:rsidR="00240F55" w:rsidRPr="009F1D6D">
        <w:rPr>
          <w:rFonts w:eastAsia="MS Gothic" w:cstheme="minorHAnsi"/>
          <w:lang w:val="fr-FR"/>
        </w:rPr>
        <w:t>l’établissement gestionnaire</w:t>
      </w:r>
      <w:r w:rsidR="00594C41" w:rsidRPr="009F1D6D">
        <w:rPr>
          <w:rFonts w:eastAsia="MS Gothic" w:cstheme="minorHAnsi"/>
          <w:lang w:val="fr-FR"/>
        </w:rPr>
        <w:t xml:space="preserve">, </w:t>
      </w:r>
      <w:r w:rsidR="00B8382A" w:rsidRPr="009F1D6D">
        <w:rPr>
          <w:rFonts w:eastAsia="MS Gothic" w:cstheme="minorHAnsi"/>
          <w:lang w:val="fr-FR"/>
        </w:rPr>
        <w:t xml:space="preserve">atteste </w:t>
      </w:r>
      <w:r w:rsidR="0091556D" w:rsidRPr="009F1D6D">
        <w:rPr>
          <w:rFonts w:eastAsia="MS Gothic" w:cstheme="minorHAnsi"/>
          <w:lang w:val="fr-FR"/>
        </w:rPr>
        <w:t>avoir pris connaissance des conditions de l’appel à projet</w:t>
      </w:r>
      <w:r w:rsidR="005A63A3" w:rsidRPr="009F1D6D">
        <w:rPr>
          <w:rFonts w:eastAsia="MS Gothic" w:cstheme="minorHAnsi"/>
          <w:lang w:val="fr-FR"/>
        </w:rPr>
        <w:t xml:space="preserve"> 202</w:t>
      </w:r>
      <w:r w:rsidR="00480E31">
        <w:rPr>
          <w:rFonts w:eastAsia="MS Gothic" w:cstheme="minorHAnsi"/>
          <w:lang w:val="fr-FR"/>
        </w:rPr>
        <w:t>4</w:t>
      </w:r>
      <w:r w:rsidR="005A63A3" w:rsidRPr="009F1D6D">
        <w:rPr>
          <w:rFonts w:eastAsia="MS Gothic" w:cstheme="minorHAnsi"/>
          <w:lang w:val="fr-FR"/>
        </w:rPr>
        <w:t xml:space="preserve"> du C</w:t>
      </w:r>
      <w:r w:rsidR="003B7248">
        <w:rPr>
          <w:rFonts w:eastAsia="MS Gothic" w:cstheme="minorHAnsi"/>
          <w:lang w:val="fr-FR"/>
        </w:rPr>
        <w:t>n</w:t>
      </w:r>
      <w:r w:rsidR="005A63A3" w:rsidRPr="009F1D6D">
        <w:rPr>
          <w:rFonts w:eastAsia="MS Gothic" w:cstheme="minorHAnsi"/>
          <w:lang w:val="fr-FR"/>
        </w:rPr>
        <w:t>2</w:t>
      </w:r>
      <w:r w:rsidR="003B7248">
        <w:rPr>
          <w:rFonts w:eastAsia="MS Gothic" w:cstheme="minorHAnsi"/>
          <w:lang w:val="fr-FR"/>
        </w:rPr>
        <w:t>r</w:t>
      </w:r>
      <w:r w:rsidR="005A63A3" w:rsidRPr="009F1D6D">
        <w:rPr>
          <w:rFonts w:eastAsia="MS Gothic" w:cstheme="minorHAnsi"/>
          <w:lang w:val="fr-FR"/>
        </w:rPr>
        <w:t xml:space="preserve"> et</w:t>
      </w:r>
      <w:r w:rsidR="0091556D" w:rsidRPr="009F1D6D">
        <w:rPr>
          <w:rFonts w:eastAsia="MS Gothic" w:cstheme="minorHAnsi"/>
          <w:lang w:val="fr-FR"/>
        </w:rPr>
        <w:t xml:space="preserve"> </w:t>
      </w:r>
      <w:r w:rsidR="005A63A3" w:rsidRPr="009F1D6D">
        <w:rPr>
          <w:rFonts w:eastAsia="MS Gothic" w:cstheme="minorHAnsi"/>
          <w:lang w:val="fr-FR"/>
        </w:rPr>
        <w:t xml:space="preserve">assurer la </w:t>
      </w:r>
      <w:r w:rsidR="00240F55" w:rsidRPr="009F1D6D">
        <w:rPr>
          <w:rFonts w:eastAsia="MS Gothic" w:cstheme="minorHAnsi"/>
          <w:lang w:val="fr-FR"/>
        </w:rPr>
        <w:t>gestion de</w:t>
      </w:r>
      <w:r w:rsidR="005A63A3" w:rsidRPr="009F1D6D">
        <w:rPr>
          <w:rFonts w:eastAsia="MS Gothic" w:cstheme="minorHAnsi"/>
          <w:lang w:val="fr-FR"/>
        </w:rPr>
        <w:t xml:space="preserve"> ce projet en cas de validation de </w:t>
      </w:r>
      <w:r w:rsidR="00240F55" w:rsidRPr="009F1D6D">
        <w:rPr>
          <w:rFonts w:eastAsia="MS Gothic" w:cstheme="minorHAnsi"/>
          <w:lang w:val="fr-FR"/>
        </w:rPr>
        <w:t>la candidature</w:t>
      </w:r>
      <w:r w:rsidR="005A63A3" w:rsidRPr="009F1D6D">
        <w:rPr>
          <w:rFonts w:eastAsia="MS Gothic" w:cstheme="minorHAnsi"/>
          <w:lang w:val="fr-FR"/>
        </w:rPr>
        <w:t xml:space="preserve"> de </w:t>
      </w:r>
      <w:r w:rsidR="00FE510E" w:rsidRPr="009F1D6D">
        <w:rPr>
          <w:rFonts w:eastAsia="MS Gothic" w:cstheme="minorHAnsi"/>
          <w:lang w:val="fr-FR"/>
        </w:rPr>
        <w:t>……………………………………………………..</w:t>
      </w:r>
      <w:r w:rsidRPr="009F1D6D">
        <w:rPr>
          <w:rFonts w:eastAsia="MS Gothic" w:cstheme="minorHAnsi"/>
          <w:lang w:val="fr-FR"/>
        </w:rPr>
        <w:t xml:space="preserve">. </w:t>
      </w:r>
    </w:p>
    <w:p w14:paraId="76C6ADFA" w14:textId="6D57B9EE" w:rsidR="00081074" w:rsidRPr="009F1D6D" w:rsidRDefault="005A63A3" w:rsidP="00594C41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9F1D6D">
        <w:rPr>
          <w:rFonts w:eastAsia="MS Gothic" w:cstheme="minorHAnsi"/>
          <w:lang w:val="fr-FR"/>
        </w:rPr>
        <w:t>J</w:t>
      </w:r>
      <w:r w:rsidR="00B84F41" w:rsidRPr="009F1D6D">
        <w:rPr>
          <w:rFonts w:eastAsia="MS Gothic" w:cstheme="minorHAnsi"/>
          <w:lang w:val="fr-FR"/>
        </w:rPr>
        <w:t>e certifie</w:t>
      </w:r>
      <w:r w:rsidRPr="009F1D6D">
        <w:rPr>
          <w:rFonts w:eastAsia="MS Gothic" w:cstheme="minorHAnsi"/>
          <w:lang w:val="fr-FR"/>
        </w:rPr>
        <w:t xml:space="preserve"> également</w:t>
      </w:r>
      <w:r w:rsidR="00B84F41" w:rsidRPr="009F1D6D">
        <w:rPr>
          <w:rFonts w:eastAsia="MS Gothic" w:cstheme="minorHAnsi"/>
          <w:lang w:val="fr-FR"/>
        </w:rPr>
        <w:t xml:space="preserve"> l’exactitude des renseignements fournis</w:t>
      </w:r>
      <w:r w:rsidR="004B72F3" w:rsidRPr="009F1D6D">
        <w:rPr>
          <w:rFonts w:eastAsia="MS Gothic" w:cstheme="minorHAnsi"/>
          <w:lang w:val="fr-FR"/>
        </w:rPr>
        <w:t xml:space="preserve"> dans ce dossier de candidature.</w:t>
      </w:r>
    </w:p>
    <w:p w14:paraId="7D3F6270" w14:textId="77777777" w:rsidR="00081074" w:rsidRPr="009F1D6D" w:rsidRDefault="00081074" w:rsidP="00081074">
      <w:pPr>
        <w:spacing w:after="0" w:line="240" w:lineRule="auto"/>
        <w:jc w:val="both"/>
        <w:rPr>
          <w:rFonts w:eastAsia="MS Gothic" w:cstheme="minorHAnsi"/>
          <w:lang w:val="fr-FR"/>
        </w:rPr>
      </w:pPr>
    </w:p>
    <w:p w14:paraId="289D23D5" w14:textId="124D0D91" w:rsidR="00081074" w:rsidRPr="009F1D6D" w:rsidRDefault="004B72F3" w:rsidP="00081074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9F1D6D">
        <w:rPr>
          <w:rFonts w:eastAsia="MS Gothic" w:cstheme="minorHAnsi"/>
          <w:lang w:val="fr-FR"/>
        </w:rPr>
        <w:t>Date :</w:t>
      </w:r>
    </w:p>
    <w:p w14:paraId="060C7FD6" w14:textId="05A07895" w:rsidR="004B72F3" w:rsidRPr="009F1D6D" w:rsidRDefault="004B72F3" w:rsidP="00081074">
      <w:pPr>
        <w:spacing w:after="0" w:line="240" w:lineRule="auto"/>
        <w:jc w:val="both"/>
        <w:rPr>
          <w:rFonts w:eastAsia="MS Gothic" w:cstheme="minorHAnsi"/>
          <w:lang w:val="fr-FR"/>
        </w:rPr>
      </w:pPr>
      <w:r w:rsidRPr="009F1D6D">
        <w:rPr>
          <w:rFonts w:eastAsia="MS Gothic" w:cstheme="minorHAnsi"/>
          <w:lang w:val="fr-FR"/>
        </w:rPr>
        <w:t>Cachet et signature</w:t>
      </w:r>
    </w:p>
    <w:p w14:paraId="0B96D922" w14:textId="77777777" w:rsidR="00081074" w:rsidRPr="009F1D6D" w:rsidRDefault="00081074" w:rsidP="00081074">
      <w:pPr>
        <w:spacing w:after="0" w:line="240" w:lineRule="auto"/>
        <w:jc w:val="both"/>
        <w:rPr>
          <w:rFonts w:eastAsia="MS Gothic" w:cstheme="minorHAnsi"/>
          <w:lang w:val="fr-FR"/>
        </w:rPr>
      </w:pPr>
    </w:p>
    <w:p w14:paraId="2134C413" w14:textId="77777777" w:rsidR="00081074" w:rsidRPr="009F1D6D" w:rsidRDefault="00081074" w:rsidP="00081074">
      <w:pPr>
        <w:spacing w:after="0" w:line="240" w:lineRule="auto"/>
        <w:jc w:val="both"/>
        <w:rPr>
          <w:rFonts w:eastAsia="MS Gothic" w:cstheme="minorHAnsi"/>
          <w:lang w:val="fr-FR"/>
        </w:rPr>
      </w:pPr>
    </w:p>
    <w:p w14:paraId="0BEFB587" w14:textId="711609F6" w:rsidR="00081074" w:rsidRPr="009F1D6D" w:rsidRDefault="00081074" w:rsidP="00081074">
      <w:pPr>
        <w:spacing w:after="0" w:line="240" w:lineRule="auto"/>
        <w:jc w:val="both"/>
        <w:rPr>
          <w:rFonts w:eastAsia="MS Gothic" w:cstheme="minorHAnsi"/>
          <w:sz w:val="18"/>
          <w:szCs w:val="18"/>
          <w:lang w:val="fr-FR"/>
        </w:rPr>
      </w:pPr>
      <w:r w:rsidRPr="009F1D6D">
        <w:rPr>
          <w:rFonts w:eastAsia="MS Gothic" w:cstheme="minorHAnsi"/>
          <w:sz w:val="18"/>
          <w:szCs w:val="18"/>
          <w:lang w:val="fr-FR"/>
        </w:rPr>
        <w:t>Si le projet est retenu pour financement, et selon ses besoins, le C</w:t>
      </w:r>
      <w:r w:rsidR="00816750">
        <w:rPr>
          <w:rFonts w:eastAsia="MS Gothic" w:cstheme="minorHAnsi"/>
          <w:sz w:val="18"/>
          <w:szCs w:val="18"/>
          <w:lang w:val="fr-FR"/>
        </w:rPr>
        <w:t>n</w:t>
      </w:r>
      <w:r w:rsidRPr="009F1D6D">
        <w:rPr>
          <w:rFonts w:eastAsia="MS Gothic" w:cstheme="minorHAnsi"/>
          <w:sz w:val="18"/>
          <w:szCs w:val="18"/>
          <w:lang w:val="fr-FR"/>
        </w:rPr>
        <w:t>2</w:t>
      </w:r>
      <w:r w:rsidR="00816750">
        <w:rPr>
          <w:rFonts w:eastAsia="MS Gothic" w:cstheme="minorHAnsi"/>
          <w:sz w:val="18"/>
          <w:szCs w:val="18"/>
          <w:lang w:val="fr-FR"/>
        </w:rPr>
        <w:t>r</w:t>
      </w:r>
      <w:r w:rsidRPr="009F1D6D">
        <w:rPr>
          <w:rFonts w:eastAsia="MS Gothic" w:cstheme="minorHAnsi"/>
          <w:sz w:val="18"/>
          <w:szCs w:val="18"/>
          <w:lang w:val="fr-FR"/>
        </w:rPr>
        <w:t xml:space="preserve"> se réserve la possibilité de rendre publiques les informations suivantes : nom de l’entité porteuse de projet et adresse électronique, </w:t>
      </w:r>
    </w:p>
    <w:p w14:paraId="75E01044" w14:textId="64C43B75" w:rsidR="003A1493" w:rsidRPr="009F1D6D" w:rsidRDefault="00081074" w:rsidP="004B72F3">
      <w:pPr>
        <w:spacing w:after="0" w:line="240" w:lineRule="auto"/>
        <w:jc w:val="both"/>
        <w:rPr>
          <w:rFonts w:eastAsia="MS Gothic" w:cstheme="minorHAnsi"/>
          <w:sz w:val="18"/>
          <w:szCs w:val="18"/>
          <w:lang w:val="fr-FR"/>
        </w:rPr>
      </w:pPr>
      <w:r w:rsidRPr="009F1D6D">
        <w:rPr>
          <w:rFonts w:eastAsia="MS Gothic" w:cstheme="minorHAnsi"/>
          <w:sz w:val="18"/>
          <w:szCs w:val="18"/>
          <w:lang w:val="fr-FR"/>
        </w:rPr>
        <w:t>Nota : en déposant un projet, l’établissement gestionnaire accepte que le C</w:t>
      </w:r>
      <w:r w:rsidR="00816750">
        <w:rPr>
          <w:rFonts w:eastAsia="MS Gothic" w:cstheme="minorHAnsi"/>
          <w:sz w:val="18"/>
          <w:szCs w:val="18"/>
          <w:lang w:val="fr-FR"/>
        </w:rPr>
        <w:t>n</w:t>
      </w:r>
      <w:r w:rsidRPr="009F1D6D">
        <w:rPr>
          <w:rFonts w:eastAsia="MS Gothic" w:cstheme="minorHAnsi"/>
          <w:sz w:val="18"/>
          <w:szCs w:val="18"/>
          <w:lang w:val="fr-FR"/>
        </w:rPr>
        <w:t>2</w:t>
      </w:r>
      <w:r w:rsidR="00816750">
        <w:rPr>
          <w:rFonts w:eastAsia="MS Gothic" w:cstheme="minorHAnsi"/>
          <w:sz w:val="18"/>
          <w:szCs w:val="18"/>
          <w:lang w:val="fr-FR"/>
        </w:rPr>
        <w:t>r</w:t>
      </w:r>
      <w:r w:rsidRPr="009F1D6D">
        <w:rPr>
          <w:rFonts w:eastAsia="MS Gothic" w:cstheme="minorHAnsi"/>
          <w:sz w:val="18"/>
          <w:szCs w:val="18"/>
          <w:lang w:val="fr-FR"/>
        </w:rPr>
        <w:t xml:space="preserve"> publie l'acronyme, le titre, le résumé, la dotation accordée au projet, la date de début de projet et la durée. </w:t>
      </w:r>
      <w:r w:rsidR="003A1493" w:rsidRPr="009F1D6D">
        <w:rPr>
          <w:rFonts w:eastAsia="MS Gothic" w:cstheme="minorHAnsi"/>
          <w:sz w:val="18"/>
          <w:szCs w:val="18"/>
          <w:lang w:val="fr-FR"/>
        </w:rPr>
        <w:t xml:space="preserve"> </w:t>
      </w:r>
    </w:p>
    <w:p w14:paraId="73C1D694" w14:textId="77777777" w:rsidR="004B72F3" w:rsidRPr="009F1D6D" w:rsidRDefault="004B72F3" w:rsidP="004B72F3">
      <w:pPr>
        <w:spacing w:after="0" w:line="240" w:lineRule="auto"/>
        <w:jc w:val="both"/>
        <w:rPr>
          <w:rFonts w:eastAsia="MS Gothic" w:cstheme="minorHAnsi"/>
          <w:sz w:val="18"/>
          <w:szCs w:val="18"/>
          <w:lang w:val="fr-FR"/>
        </w:rPr>
      </w:pPr>
    </w:p>
    <w:p w14:paraId="50300167" w14:textId="77777777" w:rsidR="003A1493" w:rsidRPr="009F1D6D" w:rsidRDefault="003A1493" w:rsidP="003A149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165" w:afterAutospacing="0"/>
        <w:rPr>
          <w:rFonts w:asciiTheme="minorHAnsi" w:eastAsia="MS Gothic" w:hAnsiTheme="minorHAnsi" w:cstheme="minorHAnsi"/>
          <w:sz w:val="18"/>
          <w:szCs w:val="18"/>
          <w:lang w:eastAsia="en-US"/>
        </w:rPr>
      </w:pPr>
    </w:p>
    <w:p w14:paraId="0CDA1FA2" w14:textId="55788721" w:rsidR="003A1493" w:rsidRPr="009F1D6D" w:rsidRDefault="00081074" w:rsidP="003A149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165" w:afterAutospacing="0"/>
        <w:rPr>
          <w:rFonts w:asciiTheme="minorHAnsi" w:eastAsia="MS Gothic" w:hAnsiTheme="minorHAnsi" w:cstheme="minorHAnsi"/>
          <w:sz w:val="18"/>
          <w:szCs w:val="18"/>
          <w:lang w:eastAsia="en-US"/>
        </w:rPr>
      </w:pP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Les informations recueillies sur ce formulaire sont enregistrées dans un fichier informatisé par Gwenola Bonord pour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assurer le suivi des candidatures.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La base légale du traitement est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le </w:t>
      </w:r>
      <w:r w:rsidR="00264F64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consentement. Les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données collectées seront communiquées aux seuls destinataires suivants :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pôle </w:t>
      </w:r>
      <w:r w:rsidR="00264F64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recherche. Les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données sont conservées 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jusque </w:t>
      </w:r>
      <w:r w:rsidR="006D4FC2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1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an à compter de la clôture de l’appel d’offre.</w:t>
      </w:r>
    </w:p>
    <w:p w14:paraId="46072F44" w14:textId="7C529823" w:rsidR="00081074" w:rsidRPr="009F1D6D" w:rsidRDefault="00081074" w:rsidP="5249AB59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before="0" w:beforeAutospacing="0" w:after="165" w:afterAutospacing="0"/>
        <w:rPr>
          <w:rFonts w:asciiTheme="minorHAnsi" w:eastAsia="MS Gothic" w:hAnsiTheme="minorHAnsi" w:cstheme="minorHAnsi"/>
          <w:sz w:val="18"/>
          <w:szCs w:val="18"/>
          <w:lang w:eastAsia="en-US"/>
        </w:rPr>
      </w:pP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Vous pouvez accéder aux données vous concernant, les rectifier, demander leur effacement ou exercer votre droit à la limitation du traitement de vos données. </w:t>
      </w:r>
      <w:r w:rsidRPr="009F1D6D">
        <w:rPr>
          <w:rFonts w:asciiTheme="minorHAnsi" w:eastAsia="MS Gothic" w:hAnsiTheme="minorHAnsi" w:cstheme="minorHAnsi"/>
          <w:b/>
          <w:bCs/>
          <w:sz w:val="18"/>
          <w:szCs w:val="18"/>
          <w:lang w:eastAsia="en-US"/>
        </w:rPr>
        <w:t xml:space="preserve"> 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Consultez le site cnil.fr pour plus d’informations sur vos </w:t>
      </w:r>
      <w:r w:rsidR="00264F64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droits. Pour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 xml:space="preserve"> exercer ces droits ou pour toute question sur le traitement de vos données dans ce dispositif, vous pouvez contacter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 : d</w:t>
      </w:r>
      <w:r w:rsidR="10A7CE37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po</w:t>
      </w:r>
      <w:r w:rsidR="003A1493"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@cn2r.fr.</w:t>
      </w:r>
      <w:r w:rsidRPr="009F1D6D">
        <w:rPr>
          <w:rFonts w:asciiTheme="minorHAnsi" w:eastAsia="MS Gothic" w:hAnsiTheme="minorHAnsi" w:cstheme="minorHAnsi"/>
          <w:sz w:val="18"/>
          <w:szCs w:val="18"/>
          <w:lang w:eastAsia="en-US"/>
        </w:rPr>
        <w:t>Si vous estimez, après nous avoir contactés, que vos droits « Informatique et Libertés » ne sont pas respectés, vous pouvez adresser une réclamation à la CNIL.</w:t>
      </w:r>
    </w:p>
    <w:p w14:paraId="70590578" w14:textId="47ABBF73" w:rsidR="00C7076A" w:rsidRPr="0017425A" w:rsidRDefault="00C7076A" w:rsidP="003A14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eastAsia="MS Gothic" w:cstheme="minorHAnsi"/>
          <w:sz w:val="16"/>
          <w:szCs w:val="16"/>
          <w:u w:val="single"/>
          <w:lang w:val="fr-FR"/>
        </w:rPr>
      </w:pPr>
    </w:p>
    <w:sectPr w:rsidR="00C7076A" w:rsidRPr="0017425A" w:rsidSect="008E04A3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C5685" w14:textId="77777777" w:rsidR="008E04A3" w:rsidRDefault="008E04A3" w:rsidP="00AE5F4A">
      <w:pPr>
        <w:spacing w:after="0" w:line="240" w:lineRule="auto"/>
      </w:pPr>
      <w:r>
        <w:separator/>
      </w:r>
    </w:p>
  </w:endnote>
  <w:endnote w:type="continuationSeparator" w:id="0">
    <w:p w14:paraId="46425642" w14:textId="77777777" w:rsidR="008E04A3" w:rsidRDefault="008E04A3" w:rsidP="00AE5F4A">
      <w:pPr>
        <w:spacing w:after="0" w:line="240" w:lineRule="auto"/>
      </w:pPr>
      <w:r>
        <w:continuationSeparator/>
      </w:r>
    </w:p>
  </w:endnote>
  <w:endnote w:type="continuationNotice" w:id="1">
    <w:p w14:paraId="1FE254AB" w14:textId="77777777" w:rsidR="008E04A3" w:rsidRDefault="008E0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IDFont+F4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Baloo 2">
    <w:altName w:val="Mangal"/>
    <w:panose1 w:val="00000000000000000000"/>
    <w:charset w:val="00"/>
    <w:family w:val="auto"/>
    <w:pitch w:val="variable"/>
    <w:sig w:usb0="A000807F" w:usb1="4000207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</w:rPr>
      <w:id w:val="105627788"/>
      <w:docPartObj>
        <w:docPartGallery w:val="Page Numbers (Bottom of Page)"/>
        <w:docPartUnique/>
      </w:docPartObj>
    </w:sdtPr>
    <w:sdtEndPr/>
    <w:sdtContent>
      <w:p w14:paraId="13B9560C" w14:textId="1BC7A58F" w:rsidR="00AE5F4A" w:rsidRPr="006017D3" w:rsidRDefault="006003A1" w:rsidP="006003A1">
        <w:pPr>
          <w:pStyle w:val="Pieddepage"/>
          <w:pBdr>
            <w:top w:val="single" w:sz="4" w:space="1" w:color="auto"/>
          </w:pBdr>
          <w:jc w:val="right"/>
          <w:rPr>
            <w:rFonts w:cstheme="minorHAnsi"/>
            <w:lang w:val="fr-FR"/>
          </w:rPr>
        </w:pPr>
        <w:r w:rsidRPr="006017D3">
          <w:rPr>
            <w:rFonts w:cstheme="minorHAnsi"/>
            <w:lang w:val="fr-FR"/>
          </w:rPr>
          <w:t xml:space="preserve">NOM </w:t>
        </w:r>
        <w:r w:rsidR="002F7D9E" w:rsidRPr="006017D3">
          <w:rPr>
            <w:rFonts w:cstheme="minorHAnsi"/>
            <w:lang w:val="fr-FR"/>
          </w:rPr>
          <w:t>du</w:t>
        </w:r>
        <w:r w:rsidRPr="006017D3">
          <w:rPr>
            <w:rFonts w:cstheme="minorHAnsi"/>
            <w:lang w:val="fr-FR"/>
          </w:rPr>
          <w:t xml:space="preserve"> CANDIDAT</w:t>
        </w:r>
        <w:r w:rsidR="002F7D9E" w:rsidRPr="006017D3">
          <w:rPr>
            <w:rFonts w:cstheme="minorHAnsi"/>
            <w:lang w:val="fr-FR"/>
          </w:rPr>
          <w:t xml:space="preserve"> – </w:t>
        </w:r>
        <w:r w:rsidRPr="006017D3">
          <w:rPr>
            <w:rFonts w:cstheme="minorHAnsi"/>
            <w:lang w:val="fr-FR"/>
          </w:rPr>
          <w:t>P</w:t>
        </w:r>
        <w:r w:rsidR="002F7D9E" w:rsidRPr="006017D3">
          <w:rPr>
            <w:rFonts w:cstheme="minorHAnsi"/>
            <w:lang w:val="fr-FR"/>
          </w:rPr>
          <w:t xml:space="preserve">rénom du </w:t>
        </w:r>
        <w:r w:rsidRPr="006017D3">
          <w:rPr>
            <w:rFonts w:cstheme="minorHAnsi"/>
            <w:lang w:val="fr-FR"/>
          </w:rPr>
          <w:t>CANDIDAT</w:t>
        </w:r>
        <w:r w:rsidRPr="006017D3">
          <w:rPr>
            <w:rFonts w:cstheme="minorHAnsi"/>
          </w:rPr>
          <w:ptab w:relativeTo="margin" w:alignment="right" w:leader="none"/>
        </w:r>
        <w:r w:rsidR="00AE5F4A" w:rsidRPr="006017D3">
          <w:rPr>
            <w:rFonts w:cstheme="minorHAnsi"/>
          </w:rPr>
          <w:fldChar w:fldCharType="begin"/>
        </w:r>
        <w:r w:rsidR="00AE5F4A" w:rsidRPr="006017D3">
          <w:rPr>
            <w:rFonts w:cstheme="minorHAnsi"/>
            <w:lang w:val="fr-FR"/>
          </w:rPr>
          <w:instrText>PAGE   \* MERGEFORMAT</w:instrText>
        </w:r>
        <w:r w:rsidR="00AE5F4A" w:rsidRPr="006017D3">
          <w:rPr>
            <w:rFonts w:cstheme="minorHAnsi"/>
          </w:rPr>
          <w:fldChar w:fldCharType="separate"/>
        </w:r>
        <w:r w:rsidR="00AE5F4A" w:rsidRPr="006017D3">
          <w:rPr>
            <w:rFonts w:cstheme="minorHAnsi"/>
            <w:lang w:val="fr-FR"/>
          </w:rPr>
          <w:t>2</w:t>
        </w:r>
        <w:r w:rsidR="00AE5F4A" w:rsidRPr="006017D3">
          <w:rPr>
            <w:rFonts w:cstheme="minorHAns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6BBBC" w14:textId="77777777" w:rsidR="008E04A3" w:rsidRDefault="008E04A3" w:rsidP="00AE5F4A">
      <w:pPr>
        <w:spacing w:after="0" w:line="240" w:lineRule="auto"/>
      </w:pPr>
      <w:r>
        <w:separator/>
      </w:r>
    </w:p>
  </w:footnote>
  <w:footnote w:type="continuationSeparator" w:id="0">
    <w:p w14:paraId="0B286F8A" w14:textId="77777777" w:rsidR="008E04A3" w:rsidRDefault="008E04A3" w:rsidP="00AE5F4A">
      <w:pPr>
        <w:spacing w:after="0" w:line="240" w:lineRule="auto"/>
      </w:pPr>
      <w:r>
        <w:continuationSeparator/>
      </w:r>
    </w:p>
  </w:footnote>
  <w:footnote w:type="continuationNotice" w:id="1">
    <w:p w14:paraId="597649AB" w14:textId="77777777" w:rsidR="008E04A3" w:rsidRDefault="008E04A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33790"/>
    <w:multiLevelType w:val="hybridMultilevel"/>
    <w:tmpl w:val="20FEFDD6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Arial Narrow" w:hAnsi="Arial Narro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FF41AE"/>
    <w:multiLevelType w:val="hybridMultilevel"/>
    <w:tmpl w:val="F2E27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C32B8D"/>
    <w:multiLevelType w:val="hybridMultilevel"/>
    <w:tmpl w:val="F74A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2E5293"/>
    <w:multiLevelType w:val="hybridMultilevel"/>
    <w:tmpl w:val="0C48A8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6C902403"/>
    <w:multiLevelType w:val="hybridMultilevel"/>
    <w:tmpl w:val="712C4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268968">
    <w:abstractNumId w:val="2"/>
  </w:num>
  <w:num w:numId="2" w16cid:durableId="145247038">
    <w:abstractNumId w:val="3"/>
  </w:num>
  <w:num w:numId="3" w16cid:durableId="818377991">
    <w:abstractNumId w:val="1"/>
  </w:num>
  <w:num w:numId="4" w16cid:durableId="563570498">
    <w:abstractNumId w:val="4"/>
  </w:num>
  <w:num w:numId="5" w16cid:durableId="1695881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zG3MDc0szQ3NzFV0lEKTi0uzszPAykwNKkFAMaKijMtAAAA"/>
  </w:docVars>
  <w:rsids>
    <w:rsidRoot w:val="00456225"/>
    <w:rsid w:val="00001941"/>
    <w:rsid w:val="00014734"/>
    <w:rsid w:val="00034509"/>
    <w:rsid w:val="000345F8"/>
    <w:rsid w:val="0003477F"/>
    <w:rsid w:val="000461FD"/>
    <w:rsid w:val="000502C8"/>
    <w:rsid w:val="0006143E"/>
    <w:rsid w:val="00065C1E"/>
    <w:rsid w:val="000672A2"/>
    <w:rsid w:val="00076934"/>
    <w:rsid w:val="00081074"/>
    <w:rsid w:val="000864BE"/>
    <w:rsid w:val="00094058"/>
    <w:rsid w:val="000B3C48"/>
    <w:rsid w:val="000C0F5C"/>
    <w:rsid w:val="000C5C5D"/>
    <w:rsid w:val="000D71B9"/>
    <w:rsid w:val="000D755F"/>
    <w:rsid w:val="000E327C"/>
    <w:rsid w:val="000F5D13"/>
    <w:rsid w:val="00112775"/>
    <w:rsid w:val="00134478"/>
    <w:rsid w:val="00136DDB"/>
    <w:rsid w:val="00146235"/>
    <w:rsid w:val="001516A7"/>
    <w:rsid w:val="00160CB5"/>
    <w:rsid w:val="00162909"/>
    <w:rsid w:val="00162CA9"/>
    <w:rsid w:val="00173CA9"/>
    <w:rsid w:val="0017425A"/>
    <w:rsid w:val="0017705E"/>
    <w:rsid w:val="001810AC"/>
    <w:rsid w:val="00196845"/>
    <w:rsid w:val="00196B50"/>
    <w:rsid w:val="001A31CE"/>
    <w:rsid w:val="001A509C"/>
    <w:rsid w:val="001A7F91"/>
    <w:rsid w:val="001B17FD"/>
    <w:rsid w:val="001C0BE0"/>
    <w:rsid w:val="001E229F"/>
    <w:rsid w:val="001E28AA"/>
    <w:rsid w:val="001E412A"/>
    <w:rsid w:val="00200D0A"/>
    <w:rsid w:val="002014F3"/>
    <w:rsid w:val="00203FB0"/>
    <w:rsid w:val="00204E40"/>
    <w:rsid w:val="0021336A"/>
    <w:rsid w:val="00225B15"/>
    <w:rsid w:val="00233C3B"/>
    <w:rsid w:val="00240F55"/>
    <w:rsid w:val="002527C4"/>
    <w:rsid w:val="00264F64"/>
    <w:rsid w:val="00266233"/>
    <w:rsid w:val="002711AC"/>
    <w:rsid w:val="002758E7"/>
    <w:rsid w:val="00280146"/>
    <w:rsid w:val="00280EE5"/>
    <w:rsid w:val="0028116F"/>
    <w:rsid w:val="002A2B78"/>
    <w:rsid w:val="002A2BA8"/>
    <w:rsid w:val="002A4289"/>
    <w:rsid w:val="002A6424"/>
    <w:rsid w:val="002C2B2A"/>
    <w:rsid w:val="002D1FFA"/>
    <w:rsid w:val="002E0267"/>
    <w:rsid w:val="002ED892"/>
    <w:rsid w:val="002F17D3"/>
    <w:rsid w:val="002F2551"/>
    <w:rsid w:val="002F35E1"/>
    <w:rsid w:val="002F53F8"/>
    <w:rsid w:val="002F7D9E"/>
    <w:rsid w:val="0030165B"/>
    <w:rsid w:val="0031072C"/>
    <w:rsid w:val="00323AC0"/>
    <w:rsid w:val="0032735E"/>
    <w:rsid w:val="00333BBC"/>
    <w:rsid w:val="003346A3"/>
    <w:rsid w:val="00336420"/>
    <w:rsid w:val="003645DE"/>
    <w:rsid w:val="0037715C"/>
    <w:rsid w:val="00397629"/>
    <w:rsid w:val="003A1493"/>
    <w:rsid w:val="003A4027"/>
    <w:rsid w:val="003A691E"/>
    <w:rsid w:val="003B7248"/>
    <w:rsid w:val="003C661B"/>
    <w:rsid w:val="003D231C"/>
    <w:rsid w:val="003E2EAD"/>
    <w:rsid w:val="003E3BB9"/>
    <w:rsid w:val="003F3550"/>
    <w:rsid w:val="003F4A6A"/>
    <w:rsid w:val="00424D78"/>
    <w:rsid w:val="004250E3"/>
    <w:rsid w:val="00426331"/>
    <w:rsid w:val="00432535"/>
    <w:rsid w:val="00436823"/>
    <w:rsid w:val="00446BB7"/>
    <w:rsid w:val="004478F5"/>
    <w:rsid w:val="00453F38"/>
    <w:rsid w:val="004560AC"/>
    <w:rsid w:val="00456225"/>
    <w:rsid w:val="00462D93"/>
    <w:rsid w:val="00480E31"/>
    <w:rsid w:val="00492750"/>
    <w:rsid w:val="00494ADB"/>
    <w:rsid w:val="004A4292"/>
    <w:rsid w:val="004B72F3"/>
    <w:rsid w:val="004B7C40"/>
    <w:rsid w:val="004C323E"/>
    <w:rsid w:val="004D2813"/>
    <w:rsid w:val="004D3B52"/>
    <w:rsid w:val="004F3CA6"/>
    <w:rsid w:val="004F5401"/>
    <w:rsid w:val="004F6A42"/>
    <w:rsid w:val="005168F0"/>
    <w:rsid w:val="00535723"/>
    <w:rsid w:val="0053635E"/>
    <w:rsid w:val="0053799D"/>
    <w:rsid w:val="00540050"/>
    <w:rsid w:val="0054672C"/>
    <w:rsid w:val="00546775"/>
    <w:rsid w:val="00553DAD"/>
    <w:rsid w:val="00553E39"/>
    <w:rsid w:val="00562D17"/>
    <w:rsid w:val="00563AD9"/>
    <w:rsid w:val="00566B12"/>
    <w:rsid w:val="00566F24"/>
    <w:rsid w:val="00576C4A"/>
    <w:rsid w:val="00584797"/>
    <w:rsid w:val="0058509D"/>
    <w:rsid w:val="00590F80"/>
    <w:rsid w:val="00594C41"/>
    <w:rsid w:val="00597D03"/>
    <w:rsid w:val="005A1F26"/>
    <w:rsid w:val="005A63A3"/>
    <w:rsid w:val="005B01C3"/>
    <w:rsid w:val="005C18F4"/>
    <w:rsid w:val="005C4EFF"/>
    <w:rsid w:val="005D00C0"/>
    <w:rsid w:val="005D08D6"/>
    <w:rsid w:val="005D19E1"/>
    <w:rsid w:val="005D6E5C"/>
    <w:rsid w:val="005F1ED9"/>
    <w:rsid w:val="006003A1"/>
    <w:rsid w:val="006017D3"/>
    <w:rsid w:val="0060278C"/>
    <w:rsid w:val="00611812"/>
    <w:rsid w:val="00612444"/>
    <w:rsid w:val="006145D1"/>
    <w:rsid w:val="006204BC"/>
    <w:rsid w:val="006455D4"/>
    <w:rsid w:val="0064573B"/>
    <w:rsid w:val="006467F1"/>
    <w:rsid w:val="0065125D"/>
    <w:rsid w:val="0067440A"/>
    <w:rsid w:val="00695146"/>
    <w:rsid w:val="00697D9B"/>
    <w:rsid w:val="006A1F99"/>
    <w:rsid w:val="006A6A58"/>
    <w:rsid w:val="006C2B22"/>
    <w:rsid w:val="006D2B85"/>
    <w:rsid w:val="006D4FC2"/>
    <w:rsid w:val="006F0953"/>
    <w:rsid w:val="007049ED"/>
    <w:rsid w:val="007075A4"/>
    <w:rsid w:val="007140D4"/>
    <w:rsid w:val="007319F7"/>
    <w:rsid w:val="007740AC"/>
    <w:rsid w:val="00777888"/>
    <w:rsid w:val="007A6E29"/>
    <w:rsid w:val="007F4608"/>
    <w:rsid w:val="00816750"/>
    <w:rsid w:val="00822723"/>
    <w:rsid w:val="00825E8E"/>
    <w:rsid w:val="0083299D"/>
    <w:rsid w:val="00845FF2"/>
    <w:rsid w:val="008719B4"/>
    <w:rsid w:val="008774A5"/>
    <w:rsid w:val="00884045"/>
    <w:rsid w:val="00894246"/>
    <w:rsid w:val="008B008A"/>
    <w:rsid w:val="008B3518"/>
    <w:rsid w:val="008C0738"/>
    <w:rsid w:val="008C2EE4"/>
    <w:rsid w:val="008C4C8A"/>
    <w:rsid w:val="008E04A3"/>
    <w:rsid w:val="009019FA"/>
    <w:rsid w:val="00907738"/>
    <w:rsid w:val="00911976"/>
    <w:rsid w:val="00913775"/>
    <w:rsid w:val="009154A7"/>
    <w:rsid w:val="0091556D"/>
    <w:rsid w:val="009215D7"/>
    <w:rsid w:val="00925E61"/>
    <w:rsid w:val="00926114"/>
    <w:rsid w:val="009318D8"/>
    <w:rsid w:val="00932B2D"/>
    <w:rsid w:val="009552C1"/>
    <w:rsid w:val="009651CD"/>
    <w:rsid w:val="00971DB1"/>
    <w:rsid w:val="00973211"/>
    <w:rsid w:val="0098526F"/>
    <w:rsid w:val="009A6D4A"/>
    <w:rsid w:val="009B3F33"/>
    <w:rsid w:val="009C16C9"/>
    <w:rsid w:val="009C2D64"/>
    <w:rsid w:val="009D3AC5"/>
    <w:rsid w:val="009D5F77"/>
    <w:rsid w:val="009E513D"/>
    <w:rsid w:val="009E7C0D"/>
    <w:rsid w:val="009F1D6D"/>
    <w:rsid w:val="009F52EB"/>
    <w:rsid w:val="00A005CF"/>
    <w:rsid w:val="00A10846"/>
    <w:rsid w:val="00A232FE"/>
    <w:rsid w:val="00A3538E"/>
    <w:rsid w:val="00A41787"/>
    <w:rsid w:val="00A4330B"/>
    <w:rsid w:val="00A51ED8"/>
    <w:rsid w:val="00A6387F"/>
    <w:rsid w:val="00A641C7"/>
    <w:rsid w:val="00A70710"/>
    <w:rsid w:val="00A86B49"/>
    <w:rsid w:val="00A90ECE"/>
    <w:rsid w:val="00A92C23"/>
    <w:rsid w:val="00A931F6"/>
    <w:rsid w:val="00AA016C"/>
    <w:rsid w:val="00AA2A00"/>
    <w:rsid w:val="00AA6B95"/>
    <w:rsid w:val="00AB554E"/>
    <w:rsid w:val="00AB7B1D"/>
    <w:rsid w:val="00AE2ECC"/>
    <w:rsid w:val="00AE5F4A"/>
    <w:rsid w:val="00AF1403"/>
    <w:rsid w:val="00AF5D7B"/>
    <w:rsid w:val="00AF6B71"/>
    <w:rsid w:val="00AF70CD"/>
    <w:rsid w:val="00B006D2"/>
    <w:rsid w:val="00B0790D"/>
    <w:rsid w:val="00B72519"/>
    <w:rsid w:val="00B7314E"/>
    <w:rsid w:val="00B82D4B"/>
    <w:rsid w:val="00B8382A"/>
    <w:rsid w:val="00B847F4"/>
    <w:rsid w:val="00B84F41"/>
    <w:rsid w:val="00BC1965"/>
    <w:rsid w:val="00BD7E38"/>
    <w:rsid w:val="00BF4954"/>
    <w:rsid w:val="00C00A8B"/>
    <w:rsid w:val="00C12A98"/>
    <w:rsid w:val="00C15A2B"/>
    <w:rsid w:val="00C202CC"/>
    <w:rsid w:val="00C24CED"/>
    <w:rsid w:val="00C36FEF"/>
    <w:rsid w:val="00C41EA3"/>
    <w:rsid w:val="00C46137"/>
    <w:rsid w:val="00C63313"/>
    <w:rsid w:val="00C66F8D"/>
    <w:rsid w:val="00C7076A"/>
    <w:rsid w:val="00C71A53"/>
    <w:rsid w:val="00C8653B"/>
    <w:rsid w:val="00C96FDF"/>
    <w:rsid w:val="00CA433D"/>
    <w:rsid w:val="00CC76A2"/>
    <w:rsid w:val="00CC7850"/>
    <w:rsid w:val="00CD3A2E"/>
    <w:rsid w:val="00CD57D9"/>
    <w:rsid w:val="00D25FCE"/>
    <w:rsid w:val="00D36697"/>
    <w:rsid w:val="00D46118"/>
    <w:rsid w:val="00D72539"/>
    <w:rsid w:val="00D8529D"/>
    <w:rsid w:val="00D91BDC"/>
    <w:rsid w:val="00D949E2"/>
    <w:rsid w:val="00DB323E"/>
    <w:rsid w:val="00DC1992"/>
    <w:rsid w:val="00DD323D"/>
    <w:rsid w:val="00DE23D9"/>
    <w:rsid w:val="00DF0688"/>
    <w:rsid w:val="00DF6646"/>
    <w:rsid w:val="00E00036"/>
    <w:rsid w:val="00E07E0B"/>
    <w:rsid w:val="00E277DE"/>
    <w:rsid w:val="00E31F5D"/>
    <w:rsid w:val="00E50B14"/>
    <w:rsid w:val="00E51B39"/>
    <w:rsid w:val="00E52E0A"/>
    <w:rsid w:val="00E806C7"/>
    <w:rsid w:val="00E85704"/>
    <w:rsid w:val="00E87476"/>
    <w:rsid w:val="00EB276A"/>
    <w:rsid w:val="00EC0F13"/>
    <w:rsid w:val="00EC215B"/>
    <w:rsid w:val="00ED34DC"/>
    <w:rsid w:val="00EE5589"/>
    <w:rsid w:val="00EE5B7F"/>
    <w:rsid w:val="00F000B2"/>
    <w:rsid w:val="00F0010D"/>
    <w:rsid w:val="00F01DA3"/>
    <w:rsid w:val="00F14CBF"/>
    <w:rsid w:val="00F16FFF"/>
    <w:rsid w:val="00F22AAC"/>
    <w:rsid w:val="00F24439"/>
    <w:rsid w:val="00F24DA3"/>
    <w:rsid w:val="00F4575D"/>
    <w:rsid w:val="00F54A53"/>
    <w:rsid w:val="00F55E70"/>
    <w:rsid w:val="00F76DCA"/>
    <w:rsid w:val="00F86E2C"/>
    <w:rsid w:val="00F92B69"/>
    <w:rsid w:val="00F95CFD"/>
    <w:rsid w:val="00FA6753"/>
    <w:rsid w:val="00FD09B2"/>
    <w:rsid w:val="00FD136C"/>
    <w:rsid w:val="00FD32AD"/>
    <w:rsid w:val="00FE510E"/>
    <w:rsid w:val="00FF2737"/>
    <w:rsid w:val="0412BACB"/>
    <w:rsid w:val="083630FA"/>
    <w:rsid w:val="089B6CAC"/>
    <w:rsid w:val="10A7CE37"/>
    <w:rsid w:val="14D3BF53"/>
    <w:rsid w:val="1535E18F"/>
    <w:rsid w:val="1B799BEF"/>
    <w:rsid w:val="1BFDCE11"/>
    <w:rsid w:val="1DAB9FC3"/>
    <w:rsid w:val="20462BD2"/>
    <w:rsid w:val="2104843C"/>
    <w:rsid w:val="21E1FC33"/>
    <w:rsid w:val="2C7CA16C"/>
    <w:rsid w:val="2D36322D"/>
    <w:rsid w:val="306260D2"/>
    <w:rsid w:val="31555B9E"/>
    <w:rsid w:val="323BE7FC"/>
    <w:rsid w:val="33D7B85D"/>
    <w:rsid w:val="3737BFE0"/>
    <w:rsid w:val="38FAFAB1"/>
    <w:rsid w:val="3B2A43ED"/>
    <w:rsid w:val="48782A48"/>
    <w:rsid w:val="4A4BE2D4"/>
    <w:rsid w:val="5249AB59"/>
    <w:rsid w:val="532741DD"/>
    <w:rsid w:val="633B4D21"/>
    <w:rsid w:val="6D9E9053"/>
    <w:rsid w:val="77893A98"/>
    <w:rsid w:val="79D505ED"/>
    <w:rsid w:val="7D1D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8D2E62"/>
  <w15:docId w15:val="{F67701CD-26A8-480D-B62B-65BD56FB2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58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E558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03F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3FB0"/>
    <w:rPr>
      <w:rFonts w:ascii="Segoe UI" w:hAnsi="Segoe UI" w:cs="Segoe UI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B0790D"/>
    <w:rPr>
      <w:color w:val="808080"/>
    </w:rPr>
  </w:style>
  <w:style w:type="paragraph" w:styleId="Commentaire">
    <w:name w:val="annotation text"/>
    <w:basedOn w:val="Normal"/>
    <w:link w:val="CommentaireC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62C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62CA9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AE5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E5F4A"/>
  </w:style>
  <w:style w:type="paragraph" w:styleId="Pieddepage">
    <w:name w:val="footer"/>
    <w:basedOn w:val="Normal"/>
    <w:link w:val="PieddepageCar"/>
    <w:uiPriority w:val="99"/>
    <w:unhideWhenUsed/>
    <w:rsid w:val="00AE5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E5F4A"/>
  </w:style>
  <w:style w:type="character" w:styleId="Lienhypertexte">
    <w:name w:val="Hyperlink"/>
    <w:basedOn w:val="Policepardfaut"/>
    <w:uiPriority w:val="99"/>
    <w:unhideWhenUsed/>
    <w:rsid w:val="00081074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0810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810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ev">
    <w:name w:val="Strong"/>
    <w:basedOn w:val="Policepardfaut"/>
    <w:uiPriority w:val="22"/>
    <w:qFormat/>
    <w:rsid w:val="00081074"/>
    <w:rPr>
      <w:b/>
      <w:bCs/>
    </w:rPr>
  </w:style>
  <w:style w:type="paragraph" w:customStyle="1" w:styleId="paragraph">
    <w:name w:val="paragraph"/>
    <w:basedOn w:val="Normal"/>
    <w:rsid w:val="00BC19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normaltextrun">
    <w:name w:val="normaltextrun"/>
    <w:basedOn w:val="Policepardfaut"/>
    <w:rsid w:val="00BC1965"/>
  </w:style>
  <w:style w:type="character" w:customStyle="1" w:styleId="eop">
    <w:name w:val="eop"/>
    <w:basedOn w:val="Policepardfaut"/>
    <w:rsid w:val="00BC19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7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8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36D7D8BFA7E429896035567385794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BA8B95D-8C93-4C19-8197-AD209826C503}"/>
      </w:docPartPr>
      <w:docPartBody>
        <w:p w:rsidR="00033712" w:rsidRDefault="00164076" w:rsidP="00164076">
          <w:pPr>
            <w:pStyle w:val="136D7D8BFA7E42989603556738579460"/>
          </w:pPr>
          <w:r w:rsidRPr="00B0790D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48181CB3B7CB45459E38978780BFEF4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076D60F-496C-4B67-9922-7C4B19F518AC}"/>
      </w:docPartPr>
      <w:docPartBody>
        <w:p w:rsidR="00033712" w:rsidRDefault="00164076" w:rsidP="00164076">
          <w:pPr>
            <w:pStyle w:val="48181CB3B7CB45459E38978780BFEF41"/>
          </w:pPr>
          <w:r w:rsidRPr="00B0790D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10249DDF7D614E66A910F8826C92805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589B012-A79E-4431-B16C-FC26C37EF4B8}"/>
      </w:docPartPr>
      <w:docPartBody>
        <w:p w:rsidR="00033712" w:rsidRDefault="00164076" w:rsidP="00164076">
          <w:pPr>
            <w:pStyle w:val="10249DDF7D614E66A910F8826C92805E"/>
          </w:pPr>
          <w:r w:rsidRPr="00B0790D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2F47916725F9449992AE28B9DFC17B0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C6A917F-B5EF-4D97-925E-FD931B533382}"/>
      </w:docPartPr>
      <w:docPartBody>
        <w:p w:rsidR="00033712" w:rsidRDefault="00164076" w:rsidP="00164076">
          <w:pPr>
            <w:pStyle w:val="2F47916725F9449992AE28B9DFC17B00"/>
          </w:pPr>
          <w:r w:rsidRPr="00B0790D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8DEB8F43BF8844A2B9BB99CFCA4FAB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B5A6A9-42A5-47D0-A947-93CD18B45A9A}"/>
      </w:docPartPr>
      <w:docPartBody>
        <w:p w:rsidR="00033712" w:rsidRDefault="00164076" w:rsidP="00164076">
          <w:pPr>
            <w:pStyle w:val="8DEB8F43BF8844A2B9BB99CFCA4FABD1"/>
          </w:pPr>
          <w:r w:rsidRPr="00B0790D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C32E77DBC6448E48ED6273C37AA0F9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A9F17E-2AB3-47C0-840D-EE457E7457CD}"/>
      </w:docPartPr>
      <w:docPartBody>
        <w:p w:rsidR="00033712" w:rsidRDefault="00164076" w:rsidP="00164076">
          <w:pPr>
            <w:pStyle w:val="7C32E77DBC6448E48ED6273C37AA0F97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E1D81DF27BA441E9EBC4F3FD63132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82437FA-B025-42DC-B949-58D7B8FF176C}"/>
      </w:docPartPr>
      <w:docPartBody>
        <w:p w:rsidR="00033712" w:rsidRDefault="00164076" w:rsidP="00164076">
          <w:pPr>
            <w:pStyle w:val="3E1D81DF27BA441E9EBC4F3FD6313217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C352E3EC9CE549A5845C175CCDF2656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710BC8-BF83-4AA9-A1F1-AD00284F036D}"/>
      </w:docPartPr>
      <w:docPartBody>
        <w:p w:rsidR="00033712" w:rsidRDefault="00164076" w:rsidP="00164076">
          <w:pPr>
            <w:pStyle w:val="C352E3EC9CE549A5845C175CCDF2656E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D18615ED4FB42608924DFABEC2D63F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8C3227-5378-4393-B077-E677CBA05287}"/>
      </w:docPartPr>
      <w:docPartBody>
        <w:p w:rsidR="00033712" w:rsidRDefault="00164076" w:rsidP="00164076">
          <w:pPr>
            <w:pStyle w:val="6D18615ED4FB42608924DFABEC2D63FD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1510365EE334F44AA8CC06301D0F6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02D1E61-D6A6-4F01-A7A3-F4EAD52FCAB4}"/>
      </w:docPartPr>
      <w:docPartBody>
        <w:p w:rsidR="00033712" w:rsidRDefault="00164076" w:rsidP="00164076">
          <w:pPr>
            <w:pStyle w:val="31510365EE334F44AA8CC06301D0F68E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129A1B4E4F044791BF9C913EB5955CA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E4F4A8-3088-4AF9-9A59-57B836E2F916}"/>
      </w:docPartPr>
      <w:docPartBody>
        <w:p w:rsidR="00033712" w:rsidRDefault="00164076" w:rsidP="00164076">
          <w:pPr>
            <w:pStyle w:val="129A1B4E4F044791BF9C913EB5955CA5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C2A52F8B95E648359456F036220CCBC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383E94B-D721-47DD-8A4B-62AD77AAF947}"/>
      </w:docPartPr>
      <w:docPartBody>
        <w:p w:rsidR="00033712" w:rsidRDefault="00164076" w:rsidP="00164076">
          <w:pPr>
            <w:pStyle w:val="C2A52F8B95E648359456F036220CCBC5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F3D7EDB4081D401A82A0E687820C03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FE676A-3D55-4804-B159-9F04E62337DF}"/>
      </w:docPartPr>
      <w:docPartBody>
        <w:p w:rsidR="00033712" w:rsidRDefault="00164076" w:rsidP="00164076">
          <w:pPr>
            <w:pStyle w:val="F3D7EDB4081D401A82A0E687820C03E0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FD1019C1E64433A99BEA218807E953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3F80BF-60F2-40F5-B0EF-1926E99A9BA2}"/>
      </w:docPartPr>
      <w:docPartBody>
        <w:p w:rsidR="00033712" w:rsidRDefault="00164076" w:rsidP="00164076">
          <w:pPr>
            <w:pStyle w:val="6FD1019C1E64433A99BEA218807E9537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22D67DBEA150495390045988A96C491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07C2E46-A493-48EA-9178-1FDA1ED24EE3}"/>
      </w:docPartPr>
      <w:docPartBody>
        <w:p w:rsidR="00033712" w:rsidRDefault="00164076" w:rsidP="00164076">
          <w:pPr>
            <w:pStyle w:val="22D67DBEA150495390045988A96C4914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C8B4A13BB4774E03A7FD0C43FDF529A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11E74F4-DD1D-46B0-94B1-EF6CC0D2A608}"/>
      </w:docPartPr>
      <w:docPartBody>
        <w:p w:rsidR="00033712" w:rsidRDefault="00164076" w:rsidP="00164076">
          <w:pPr>
            <w:pStyle w:val="C8B4A13BB4774E03A7FD0C43FDF529A0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CB675B216524B949D4EE6F29001662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E9971CE-9D9C-4DE2-8661-ADDFFDBD45AC}"/>
      </w:docPartPr>
      <w:docPartBody>
        <w:p w:rsidR="00033712" w:rsidRDefault="00164076" w:rsidP="00164076">
          <w:pPr>
            <w:pStyle w:val="6CB675B216524B949D4EE6F29001662A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C8E23CDC5B3474BB67FD531553E70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E424A80-0D37-41EA-8E6C-6A5673ECCAF6}"/>
      </w:docPartPr>
      <w:docPartBody>
        <w:p w:rsidR="000A6F45" w:rsidRDefault="000A6F45" w:rsidP="000A6F45">
          <w:pPr>
            <w:pStyle w:val="AC8E23CDC5B3474BB67FD531553E7080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F859FFD210D54697913B7CADE0044A7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0C568E8-688A-4080-9FB6-A2C234142692}"/>
      </w:docPartPr>
      <w:docPartBody>
        <w:p w:rsidR="000A6F45" w:rsidRDefault="000A6F45" w:rsidP="000A6F45">
          <w:pPr>
            <w:pStyle w:val="F859FFD210D54697913B7CADE0044A7E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611718467D947F4AC1B3811490AA92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9510EFF-AB1C-4C80-8C8A-CB69FE0609E2}"/>
      </w:docPartPr>
      <w:docPartBody>
        <w:p w:rsidR="000A6F45" w:rsidRDefault="000A6F45" w:rsidP="000A6F45">
          <w:pPr>
            <w:pStyle w:val="A611718467D947F4AC1B3811490AA929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A139A4165F4F47E4A12033F288EB71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02C41A3-847E-4433-A4B5-A997F9A9A4F5}"/>
      </w:docPartPr>
      <w:docPartBody>
        <w:p w:rsidR="000A6F45" w:rsidRDefault="000A6F45" w:rsidP="000A6F45">
          <w:pPr>
            <w:pStyle w:val="A139A4165F4F47E4A12033F288EB71F6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D095ADEC187486FAD3AC18FBB6EF8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AF5873F-8F6D-435C-A4D9-F7D09E173A89}"/>
      </w:docPartPr>
      <w:docPartBody>
        <w:p w:rsidR="000A6F45" w:rsidRDefault="000A6F45" w:rsidP="000A6F45">
          <w:pPr>
            <w:pStyle w:val="6D095ADEC187486FAD3AC18FBB6EF86C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6EF7394DF0744DF3B7216F265AA32F5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A0AE4A-4BF4-4640-ABEE-88ECF49CE284}"/>
      </w:docPartPr>
      <w:docPartBody>
        <w:p w:rsidR="000A6F45" w:rsidRDefault="000A6F45" w:rsidP="000A6F45">
          <w:pPr>
            <w:pStyle w:val="6EF7394DF0744DF3B7216F265AA32F51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5B9673931E64BC69DDB96AAF292AD0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067CCD-192D-48E7-AB94-4810F32BD907}"/>
      </w:docPartPr>
      <w:docPartBody>
        <w:p w:rsidR="000A6F45" w:rsidRDefault="000A6F45" w:rsidP="000A6F45">
          <w:pPr>
            <w:pStyle w:val="05B9673931E64BC69DDB96AAF292AD07"/>
          </w:pPr>
          <w:r w:rsidRPr="000E327C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IDFont+F4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Baloo 2">
    <w:altName w:val="Mangal"/>
    <w:panose1 w:val="00000000000000000000"/>
    <w:charset w:val="00"/>
    <w:family w:val="auto"/>
    <w:pitch w:val="variable"/>
    <w:sig w:usb0="A000807F" w:usb1="4000207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4076"/>
    <w:rsid w:val="00033712"/>
    <w:rsid w:val="000A6F45"/>
    <w:rsid w:val="00164076"/>
    <w:rsid w:val="002F47F4"/>
    <w:rsid w:val="00B23E35"/>
    <w:rsid w:val="00B556F3"/>
    <w:rsid w:val="00EB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A6F45"/>
    <w:rPr>
      <w:color w:val="808080"/>
    </w:rPr>
  </w:style>
  <w:style w:type="paragraph" w:customStyle="1" w:styleId="136D7D8BFA7E42989603556738579460">
    <w:name w:val="136D7D8BFA7E42989603556738579460"/>
    <w:rsid w:val="00164076"/>
  </w:style>
  <w:style w:type="paragraph" w:customStyle="1" w:styleId="48181CB3B7CB45459E38978780BFEF41">
    <w:name w:val="48181CB3B7CB45459E38978780BFEF41"/>
    <w:rsid w:val="00164076"/>
  </w:style>
  <w:style w:type="paragraph" w:customStyle="1" w:styleId="10249DDF7D614E66A910F8826C92805E">
    <w:name w:val="10249DDF7D614E66A910F8826C92805E"/>
    <w:rsid w:val="00164076"/>
  </w:style>
  <w:style w:type="paragraph" w:customStyle="1" w:styleId="2F47916725F9449992AE28B9DFC17B00">
    <w:name w:val="2F47916725F9449992AE28B9DFC17B00"/>
    <w:rsid w:val="00164076"/>
  </w:style>
  <w:style w:type="paragraph" w:customStyle="1" w:styleId="8DEB8F43BF8844A2B9BB99CFCA4FABD1">
    <w:name w:val="8DEB8F43BF8844A2B9BB99CFCA4FABD1"/>
    <w:rsid w:val="00164076"/>
  </w:style>
  <w:style w:type="paragraph" w:customStyle="1" w:styleId="3CA008DE2CF342F5A08FF149B9C09E87">
    <w:name w:val="3CA008DE2CF342F5A08FF149B9C09E87"/>
    <w:rsid w:val="00164076"/>
  </w:style>
  <w:style w:type="paragraph" w:customStyle="1" w:styleId="9832EAB27C694C348EB0567580C27AC7">
    <w:name w:val="9832EAB27C694C348EB0567580C27AC7"/>
    <w:rsid w:val="00164076"/>
  </w:style>
  <w:style w:type="paragraph" w:customStyle="1" w:styleId="08123F1082774165BB91E25D639FD06C">
    <w:name w:val="08123F1082774165BB91E25D639FD06C"/>
    <w:rsid w:val="00164076"/>
  </w:style>
  <w:style w:type="paragraph" w:customStyle="1" w:styleId="C587504D8BBA4A19A8469E88C17F2B80">
    <w:name w:val="C587504D8BBA4A19A8469E88C17F2B80"/>
    <w:rsid w:val="00164076"/>
  </w:style>
  <w:style w:type="paragraph" w:customStyle="1" w:styleId="7C32E77DBC6448E48ED6273C37AA0F97">
    <w:name w:val="7C32E77DBC6448E48ED6273C37AA0F97"/>
    <w:rsid w:val="00164076"/>
  </w:style>
  <w:style w:type="paragraph" w:customStyle="1" w:styleId="3E1D81DF27BA441E9EBC4F3FD6313217">
    <w:name w:val="3E1D81DF27BA441E9EBC4F3FD6313217"/>
    <w:rsid w:val="00164076"/>
  </w:style>
  <w:style w:type="paragraph" w:customStyle="1" w:styleId="C352E3EC9CE549A5845C175CCDF2656E">
    <w:name w:val="C352E3EC9CE549A5845C175CCDF2656E"/>
    <w:rsid w:val="00164076"/>
  </w:style>
  <w:style w:type="paragraph" w:customStyle="1" w:styleId="6D18615ED4FB42608924DFABEC2D63FD">
    <w:name w:val="6D18615ED4FB42608924DFABEC2D63FD"/>
    <w:rsid w:val="00164076"/>
  </w:style>
  <w:style w:type="paragraph" w:customStyle="1" w:styleId="31510365EE334F44AA8CC06301D0F68E">
    <w:name w:val="31510365EE334F44AA8CC06301D0F68E"/>
    <w:rsid w:val="00164076"/>
  </w:style>
  <w:style w:type="paragraph" w:customStyle="1" w:styleId="129A1B4E4F044791BF9C913EB5955CA5">
    <w:name w:val="129A1B4E4F044791BF9C913EB5955CA5"/>
    <w:rsid w:val="00164076"/>
  </w:style>
  <w:style w:type="paragraph" w:customStyle="1" w:styleId="C2A52F8B95E648359456F036220CCBC5">
    <w:name w:val="C2A52F8B95E648359456F036220CCBC5"/>
    <w:rsid w:val="00164076"/>
  </w:style>
  <w:style w:type="paragraph" w:customStyle="1" w:styleId="F3D7EDB4081D401A82A0E687820C03E0">
    <w:name w:val="F3D7EDB4081D401A82A0E687820C03E0"/>
    <w:rsid w:val="00164076"/>
  </w:style>
  <w:style w:type="paragraph" w:customStyle="1" w:styleId="6FD1019C1E64433A99BEA218807E9537">
    <w:name w:val="6FD1019C1E64433A99BEA218807E9537"/>
    <w:rsid w:val="00164076"/>
  </w:style>
  <w:style w:type="paragraph" w:customStyle="1" w:styleId="22D67DBEA150495390045988A96C4914">
    <w:name w:val="22D67DBEA150495390045988A96C4914"/>
    <w:rsid w:val="00164076"/>
  </w:style>
  <w:style w:type="paragraph" w:customStyle="1" w:styleId="C8B4A13BB4774E03A7FD0C43FDF529A0">
    <w:name w:val="C8B4A13BB4774E03A7FD0C43FDF529A0"/>
    <w:rsid w:val="00164076"/>
  </w:style>
  <w:style w:type="paragraph" w:customStyle="1" w:styleId="6CB675B216524B949D4EE6F29001662A">
    <w:name w:val="6CB675B216524B949D4EE6F29001662A"/>
    <w:rsid w:val="00164076"/>
  </w:style>
  <w:style w:type="paragraph" w:customStyle="1" w:styleId="AC8E23CDC5B3474BB67FD531553E7080">
    <w:name w:val="AC8E23CDC5B3474BB67FD531553E7080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859FFD210D54697913B7CADE0044A7E">
    <w:name w:val="F859FFD210D54697913B7CADE0044A7E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11718467D947F4AC1B3811490AA929">
    <w:name w:val="A611718467D947F4AC1B3811490AA929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39A4165F4F47E4A12033F288EB71F6">
    <w:name w:val="A139A4165F4F47E4A12033F288EB71F6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D095ADEC187486FAD3AC18FBB6EF86C">
    <w:name w:val="6D095ADEC187486FAD3AC18FBB6EF86C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EF7394DF0744DF3B7216F265AA32F51">
    <w:name w:val="6EF7394DF0744DF3B7216F265AA32F51"/>
    <w:rsid w:val="000A6F4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B9673931E64BC69DDB96AAF292AD07">
    <w:name w:val="05B9673931E64BC69DDB96AAF292AD07"/>
    <w:rsid w:val="000A6F4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6eafbe1-daef-413e-9953-a48d806b71b7">
      <UserInfo>
        <DisplayName>SharingLinks.00077589-f579-416c-93de-3f5c796a2a1a.OrganizationEdit.2d818f66-000c-4e55-8109-523e3c24cec2</DisplayName>
        <AccountId>14</AccountId>
        <AccountType/>
      </UserInfo>
      <UserInfo>
        <DisplayName>escript</DisplayName>
        <AccountId>21</AccountId>
        <AccountType/>
      </UserInfo>
      <UserInfo>
        <DisplayName>Direction</DisplayName>
        <AccountId>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E3928C7B724741814D3EE67071AE93" ma:contentTypeVersion="12" ma:contentTypeDescription="Crée un document." ma:contentTypeScope="" ma:versionID="0d2b1e86325da028f3ae9d2c92aabf9e">
  <xsd:schema xmlns:xsd="http://www.w3.org/2001/XMLSchema" xmlns:xs="http://www.w3.org/2001/XMLSchema" xmlns:p="http://schemas.microsoft.com/office/2006/metadata/properties" xmlns:ns2="36eafbe1-daef-413e-9953-a48d806b71b7" xmlns:ns3="0b96b351-9308-459f-bb16-61a399be7fbc" targetNamespace="http://schemas.microsoft.com/office/2006/metadata/properties" ma:root="true" ma:fieldsID="40bbf50baa0749d263c17a2c1be73f3e" ns2:_="" ns3:_="">
    <xsd:import namespace="36eafbe1-daef-413e-9953-a48d806b71b7"/>
    <xsd:import namespace="0b96b351-9308-459f-bb16-61a399be7fb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afbe1-daef-413e-9953-a48d806b71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6b351-9308-459f-bb16-61a399be7f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A44B14-26B0-4521-86BF-2408B6241591}">
  <ds:schemaRefs>
    <ds:schemaRef ds:uri="http://schemas.microsoft.com/office/2006/metadata/properties"/>
    <ds:schemaRef ds:uri="http://schemas.microsoft.com/office/infopath/2007/PartnerControls"/>
    <ds:schemaRef ds:uri="36eafbe1-daef-413e-9953-a48d806b71b7"/>
  </ds:schemaRefs>
</ds:datastoreItem>
</file>

<file path=customXml/itemProps2.xml><?xml version="1.0" encoding="utf-8"?>
<ds:datastoreItem xmlns:ds="http://schemas.openxmlformats.org/officeDocument/2006/customXml" ds:itemID="{1CEB3128-F4F1-4F6E-812C-17F9FC3B00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397E81-2998-46DB-A8F6-734AD05DCD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5E1310-F6FB-4D95-B52B-850972F07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eafbe1-daef-413e-9953-a48d806b71b7"/>
    <ds:schemaRef ds:uri="0b96b351-9308-459f-bb16-61a399be7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1060</Words>
  <Characters>5750</Characters>
  <Application>Microsoft Office Word</Application>
  <DocSecurity>0</DocSecurity>
  <Lines>164</Lines>
  <Paragraphs>10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herche</dc:creator>
  <cp:keywords/>
  <dc:description/>
  <cp:lastModifiedBy>Coralie Creupelandt</cp:lastModifiedBy>
  <cp:revision>104</cp:revision>
  <cp:lastPrinted>2020-02-08T05:51:00Z</cp:lastPrinted>
  <dcterms:created xsi:type="dcterms:W3CDTF">2024-04-02T08:30:00Z</dcterms:created>
  <dcterms:modified xsi:type="dcterms:W3CDTF">2024-04-0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E3928C7B724741814D3EE67071AE93</vt:lpwstr>
  </property>
  <property fmtid="{D5CDD505-2E9C-101B-9397-08002B2CF9AE}" pid="3" name="GrammarlyDocumentId">
    <vt:lpwstr>da7d0b79c2777651a2e04fca62a978bc8d3cb6f7aab79c246ed6fc814d303726</vt:lpwstr>
  </property>
</Properties>
</file>